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86AF3" w14:textId="646E9590" w:rsidR="00E71376" w:rsidRDefault="0036225F" w:rsidP="009F4693">
      <w:pPr>
        <w:tabs>
          <w:tab w:val="left" w:pos="1275"/>
        </w:tabs>
        <w:spacing w:after="0" w:line="240" w:lineRule="auto"/>
        <w:jc w:val="center"/>
        <w:rPr>
          <w:rFonts w:ascii="Mangal" w:eastAsia="FangSong" w:hAnsi="Mangal" w:cs="Mangal"/>
          <w:b/>
          <w:color w:val="003399"/>
          <w:sz w:val="24"/>
          <w:szCs w:val="26"/>
        </w:rPr>
      </w:pPr>
      <w:bookmarkStart w:id="0" w:name="_Hlk87817146"/>
      <w:r>
        <w:rPr>
          <w:noProof/>
        </w:rPr>
        <w:drawing>
          <wp:anchor distT="0" distB="0" distL="114300" distR="114300" simplePos="0" relativeHeight="251676672" behindDoc="0" locked="0" layoutInCell="1" allowOverlap="1" wp14:anchorId="79808E8E" wp14:editId="66167AEB">
            <wp:simplePos x="0" y="0"/>
            <wp:positionH relativeFrom="column">
              <wp:posOffset>-413385</wp:posOffset>
            </wp:positionH>
            <wp:positionV relativeFrom="paragraph">
              <wp:posOffset>8255</wp:posOffset>
            </wp:positionV>
            <wp:extent cx="559062" cy="564543"/>
            <wp:effectExtent l="0" t="0" r="0" b="698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2" cy="56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5648" behindDoc="0" locked="0" layoutInCell="1" allowOverlap="1" wp14:anchorId="20002609" wp14:editId="07A87AEA">
            <wp:simplePos x="0" y="0"/>
            <wp:positionH relativeFrom="column">
              <wp:posOffset>5642610</wp:posOffset>
            </wp:positionH>
            <wp:positionV relativeFrom="paragraph">
              <wp:posOffset>160020</wp:posOffset>
            </wp:positionV>
            <wp:extent cx="546100" cy="492760"/>
            <wp:effectExtent l="0" t="0" r="6350" b="2540"/>
            <wp:wrapNone/>
            <wp:docPr id="8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00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1376">
        <w:rPr>
          <w:rFonts w:ascii="Mangal" w:eastAsia="FangSong" w:hAnsi="Mangal" w:cs="Mangal"/>
          <w:b/>
          <w:color w:val="003399"/>
          <w:sz w:val="24"/>
          <w:szCs w:val="26"/>
        </w:rPr>
        <w:t>Project Monitoring and Evaluation Cell</w:t>
      </w:r>
    </w:p>
    <w:p w14:paraId="5114157E" w14:textId="76E2589E" w:rsidR="005501D2" w:rsidRPr="00B97DC8" w:rsidRDefault="00A33CB6" w:rsidP="009F4693">
      <w:pPr>
        <w:tabs>
          <w:tab w:val="left" w:pos="1275"/>
        </w:tabs>
        <w:spacing w:after="0" w:line="240" w:lineRule="auto"/>
        <w:jc w:val="center"/>
        <w:rPr>
          <w:rFonts w:ascii="FangSong" w:eastAsia="FangSong" w:hAnsi="FangSong" w:cs="Mangal"/>
          <w:b/>
          <w:color w:val="003399"/>
          <w:sz w:val="24"/>
          <w:szCs w:val="26"/>
        </w:rPr>
      </w:pPr>
      <w:r w:rsidRPr="0007379D">
        <w:rPr>
          <w:rFonts w:ascii="Rockwell" w:hAnsi="Rockwell" w:cs="FrankRuehl"/>
          <w:b/>
          <w:noProof/>
          <w:color w:val="003399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2F0CE5C" wp14:editId="21A3B596">
                <wp:simplePos x="0" y="0"/>
                <wp:positionH relativeFrom="leftMargin">
                  <wp:posOffset>362198</wp:posOffset>
                </wp:positionH>
                <wp:positionV relativeFrom="paragraph">
                  <wp:posOffset>5938</wp:posOffset>
                </wp:positionV>
                <wp:extent cx="682832" cy="587828"/>
                <wp:effectExtent l="0" t="0" r="3175" b="3175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832" cy="5878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E12454" w14:textId="4F583E56" w:rsidR="009F4693" w:rsidRDefault="009F469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F0CE5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.5pt;margin-top:.45pt;width:53.75pt;height:46.3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" stroked="f">
                <v:textbox>
                  <w:txbxContent>
                    <w:p w14:paraId="5CE12454" w14:textId="4F583E56" w:rsidR="009F4693" w:rsidRDefault="009F4693"/>
                  </w:txbxContent>
                </v:textbox>
                <w10:wrap anchorx="margin"/>
              </v:shape>
            </w:pict>
          </mc:Fallback>
        </mc:AlternateContent>
      </w:r>
      <w:r w:rsidR="009F4693" w:rsidRPr="0007379D">
        <w:rPr>
          <w:rFonts w:ascii="Rockwell" w:hAnsi="Rockwell" w:cs="FrankRuehl"/>
          <w:b/>
          <w:noProof/>
          <w:color w:val="00339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69D7AC" wp14:editId="44D49FA8">
                <wp:simplePos x="0" y="0"/>
                <wp:positionH relativeFrom="margin">
                  <wp:posOffset>5646716</wp:posOffset>
                </wp:positionH>
                <wp:positionV relativeFrom="paragraph">
                  <wp:posOffset>5938</wp:posOffset>
                </wp:positionV>
                <wp:extent cx="579169" cy="601980"/>
                <wp:effectExtent l="0" t="0" r="0" b="762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69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14E847" w14:textId="2BCCF57C" w:rsidR="0007379D" w:rsidRDefault="0007379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69D7AC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444.6pt;margin-top:.45pt;width:45.6pt;height:47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" stroked="f">
                <v:textbox>
                  <w:txbxContent>
                    <w:p w14:paraId="5114E847" w14:textId="2BCCF57C" w:rsidR="0007379D" w:rsidRDefault="0007379D"/>
                  </w:txbxContent>
                </v:textbox>
                <w10:wrap anchorx="margin"/>
              </v:shape>
            </w:pict>
          </mc:Fallback>
        </mc:AlternateContent>
      </w:r>
      <w:proofErr w:type="spellStart"/>
      <w:r w:rsidR="005501D2" w:rsidRPr="00B97DC8">
        <w:rPr>
          <w:rFonts w:ascii="Mangal" w:eastAsia="FangSong" w:hAnsi="Mangal" w:cs="Mangal"/>
          <w:b/>
          <w:color w:val="003399"/>
          <w:sz w:val="24"/>
          <w:szCs w:val="26"/>
        </w:rPr>
        <w:t>भाकृ</w:t>
      </w:r>
      <w:r w:rsidR="005501D2" w:rsidRPr="00B97DC8">
        <w:rPr>
          <w:rFonts w:ascii="Mangal" w:eastAsia="FangSong" w:hAnsi="Mangal" w:cs="Mangal" w:hint="cs"/>
          <w:b/>
          <w:color w:val="003399"/>
          <w:sz w:val="24"/>
          <w:szCs w:val="26"/>
        </w:rPr>
        <w:t>अनु</w:t>
      </w:r>
      <w:r w:rsidR="005501D2" w:rsidRPr="00B97DC8">
        <w:rPr>
          <w:rFonts w:ascii="Mangal" w:eastAsia="FangSong" w:hAnsi="Mangal" w:cs="Mangal"/>
          <w:b/>
          <w:color w:val="003399"/>
          <w:sz w:val="24"/>
          <w:szCs w:val="26"/>
        </w:rPr>
        <w:t>प</w:t>
      </w:r>
      <w:proofErr w:type="spellEnd"/>
      <w:r w:rsidR="005501D2" w:rsidRPr="00B97DC8">
        <w:rPr>
          <w:rFonts w:ascii="FangSong" w:eastAsia="FangSong" w:hAnsi="FangSong" w:cs="Mangal"/>
          <w:b/>
          <w:color w:val="003399"/>
          <w:sz w:val="24"/>
          <w:szCs w:val="26"/>
        </w:rPr>
        <w:t>–</w:t>
      </w:r>
      <w:proofErr w:type="spellStart"/>
      <w:r w:rsidR="005501D2" w:rsidRPr="00B97DC8">
        <w:rPr>
          <w:rFonts w:ascii="Mangal" w:eastAsia="FangSong" w:hAnsi="Mangal" w:cs="Mangal"/>
          <w:b/>
          <w:color w:val="003399"/>
          <w:sz w:val="24"/>
          <w:szCs w:val="26"/>
        </w:rPr>
        <w:t>राष्ट्रीय</w:t>
      </w:r>
      <w:proofErr w:type="spellEnd"/>
      <w:r w:rsidR="005501D2"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="005501D2" w:rsidRPr="00B97DC8">
        <w:rPr>
          <w:rFonts w:ascii="Mangal" w:eastAsia="FangSong" w:hAnsi="Mangal" w:cs="Mangal"/>
          <w:b/>
          <w:color w:val="003399"/>
          <w:sz w:val="24"/>
          <w:szCs w:val="26"/>
        </w:rPr>
        <w:t>पशुरोग</w:t>
      </w:r>
      <w:proofErr w:type="spellEnd"/>
      <w:r w:rsidR="005501D2"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="005501D2" w:rsidRPr="00B97DC8">
        <w:rPr>
          <w:rFonts w:ascii="Mangal" w:eastAsia="FangSong" w:hAnsi="Mangal" w:cs="Mangal"/>
          <w:b/>
          <w:color w:val="003399"/>
          <w:sz w:val="24"/>
          <w:szCs w:val="26"/>
        </w:rPr>
        <w:t>जानपदिक</w:t>
      </w:r>
      <w:proofErr w:type="spellEnd"/>
      <w:r w:rsidR="005501D2"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="005501D2" w:rsidRPr="00B97DC8">
        <w:rPr>
          <w:rFonts w:ascii="Mangal" w:eastAsia="FangSong" w:hAnsi="Mangal" w:cs="Mangal"/>
          <w:b/>
          <w:color w:val="003399"/>
          <w:sz w:val="24"/>
          <w:szCs w:val="26"/>
        </w:rPr>
        <w:t>एवं</w:t>
      </w:r>
      <w:proofErr w:type="spellEnd"/>
      <w:r w:rsidR="005501D2"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="005501D2" w:rsidRPr="00B97DC8">
        <w:rPr>
          <w:rFonts w:ascii="Mangal" w:eastAsia="FangSong" w:hAnsi="Mangal" w:cs="Mangal"/>
          <w:b/>
          <w:color w:val="003399"/>
          <w:sz w:val="24"/>
          <w:szCs w:val="26"/>
        </w:rPr>
        <w:t>सूचना</w:t>
      </w:r>
      <w:proofErr w:type="spellEnd"/>
      <w:r w:rsidR="005501D2"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="005501D2" w:rsidRPr="00B97DC8">
        <w:rPr>
          <w:rFonts w:ascii="Mangal" w:eastAsia="FangSong" w:hAnsi="Mangal" w:cs="Mangal"/>
          <w:b/>
          <w:color w:val="003399"/>
          <w:sz w:val="24"/>
          <w:szCs w:val="26"/>
        </w:rPr>
        <w:t>विज्ञान</w:t>
      </w:r>
      <w:proofErr w:type="spellEnd"/>
      <w:r w:rsidR="005501D2"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="005501D2" w:rsidRPr="00B97DC8">
        <w:rPr>
          <w:rFonts w:ascii="Mangal" w:eastAsia="FangSong" w:hAnsi="Mangal" w:cs="Mangal"/>
          <w:b/>
          <w:color w:val="003399"/>
          <w:sz w:val="24"/>
          <w:szCs w:val="26"/>
        </w:rPr>
        <w:t>संस्थान</w:t>
      </w:r>
      <w:proofErr w:type="spellEnd"/>
    </w:p>
    <w:p w14:paraId="0A8956EC" w14:textId="1F612116" w:rsidR="005501D2" w:rsidRPr="00B97DC8" w:rsidRDefault="009F4693" w:rsidP="009F4693">
      <w:pPr>
        <w:pStyle w:val="HTMLPreformatted"/>
        <w:shd w:val="clear" w:color="auto" w:fill="FFFFFF"/>
        <w:rPr>
          <w:rFonts w:ascii="Mangal" w:hAnsi="Mangal" w:cs="Mangal"/>
          <w:szCs w:val="18"/>
        </w:rPr>
      </w:pPr>
      <w:r>
        <w:rPr>
          <w:rFonts w:ascii="Rockwell" w:hAnsi="Rockwell" w:cs="FrankRuehl"/>
          <w:b/>
          <w:color w:val="003399"/>
          <w:sz w:val="22"/>
        </w:rPr>
        <w:t xml:space="preserve">      </w:t>
      </w:r>
      <w:r w:rsidR="005501D2" w:rsidRPr="00B97DC8">
        <w:rPr>
          <w:rFonts w:ascii="Rockwell" w:hAnsi="Rockwell" w:cs="FrankRuehl"/>
          <w:b/>
          <w:color w:val="003399"/>
          <w:sz w:val="22"/>
        </w:rPr>
        <w:t>ICAR–National Institute of Veterinary Epidemiology and Disease Informatics</w:t>
      </w:r>
      <w:r w:rsidR="005501D2" w:rsidRPr="00B97DC8">
        <w:rPr>
          <w:rFonts w:ascii="Mangal" w:hAnsi="Mangal" w:cs="Mangal" w:hint="cs"/>
          <w:szCs w:val="18"/>
        </w:rPr>
        <w:t xml:space="preserve"> </w:t>
      </w:r>
    </w:p>
    <w:p w14:paraId="11F5E342" w14:textId="7C414CD0" w:rsidR="005501D2" w:rsidRDefault="005501D2" w:rsidP="009F4693">
      <w:pPr>
        <w:spacing w:after="0" w:line="240" w:lineRule="auto"/>
        <w:jc w:val="center"/>
        <w:rPr>
          <w:rFonts w:ascii="Times New Roman" w:eastAsia="Calibri" w:hAnsi="Times New Roman" w:cs="Mangal"/>
          <w:b/>
          <w:sz w:val="18"/>
          <w:szCs w:val="18"/>
        </w:rPr>
      </w:pPr>
      <w:r>
        <w:rPr>
          <w:rFonts w:ascii="Times New Roman" w:eastAsia="Calibri" w:hAnsi="Times New Roman" w:cs="Mangal"/>
          <w:b/>
          <w:sz w:val="18"/>
          <w:szCs w:val="18"/>
        </w:rPr>
        <w:t>(ISO 9001: 20</w:t>
      </w:r>
      <w:r w:rsidR="00B16E3B">
        <w:rPr>
          <w:rFonts w:ascii="Times New Roman" w:eastAsia="Calibri" w:hAnsi="Times New Roman" w:cs="Mangal"/>
          <w:b/>
          <w:sz w:val="18"/>
          <w:szCs w:val="18"/>
        </w:rPr>
        <w:t>15</w:t>
      </w:r>
      <w:r>
        <w:rPr>
          <w:rFonts w:ascii="Times New Roman" w:eastAsia="Calibri" w:hAnsi="Times New Roman" w:cs="Mangal"/>
          <w:b/>
          <w:sz w:val="18"/>
          <w:szCs w:val="18"/>
        </w:rPr>
        <w:t xml:space="preserve"> Certified)</w:t>
      </w:r>
    </w:p>
    <w:p w14:paraId="4203A00F" w14:textId="77777777" w:rsidR="0036225F" w:rsidRDefault="0036225F" w:rsidP="0036225F">
      <w:pPr>
        <w:spacing w:after="0" w:line="240" w:lineRule="auto"/>
        <w:jc w:val="right"/>
        <w:rPr>
          <w:rFonts w:ascii="Times New Roman" w:eastAsia="Calibri" w:hAnsi="Times New Roman" w:cs="Mangal"/>
          <w:b/>
          <w:sz w:val="18"/>
          <w:szCs w:val="18"/>
        </w:rPr>
      </w:pPr>
    </w:p>
    <w:p w14:paraId="702CBFAC" w14:textId="6B86836C" w:rsidR="0036225F" w:rsidRDefault="0036225F" w:rsidP="0036225F">
      <w:pPr>
        <w:spacing w:after="0" w:line="240" w:lineRule="auto"/>
        <w:jc w:val="right"/>
        <w:rPr>
          <w:rFonts w:ascii="Times New Roman" w:eastAsia="Calibri" w:hAnsi="Times New Roman" w:cs="Mangal"/>
          <w:b/>
          <w:sz w:val="18"/>
          <w:szCs w:val="18"/>
        </w:rPr>
      </w:pPr>
      <w:r>
        <w:rPr>
          <w:rFonts w:ascii="Times New Roman" w:eastAsia="Calibri" w:hAnsi="Times New Roman" w:cs="Mangal"/>
          <w:b/>
          <w:sz w:val="18"/>
          <w:szCs w:val="18"/>
        </w:rPr>
        <w:t>Proforma IV</w:t>
      </w:r>
      <w:r w:rsidR="002D5136">
        <w:rPr>
          <w:rFonts w:ascii="Times New Roman" w:eastAsia="Calibri" w:hAnsi="Times New Roman" w:cs="Mangal"/>
          <w:b/>
          <w:sz w:val="18"/>
          <w:szCs w:val="18"/>
        </w:rPr>
        <w:t>-R</w:t>
      </w:r>
    </w:p>
    <w:bookmarkEnd w:id="0"/>
    <w:p w14:paraId="6D6B6230" w14:textId="0D57CC32" w:rsidR="00151C7C" w:rsidRPr="0036225F" w:rsidRDefault="00D718EC" w:rsidP="0036225F">
      <w:pPr>
        <w:tabs>
          <w:tab w:val="left" w:pos="1275"/>
        </w:tabs>
        <w:jc w:val="center"/>
        <w:rPr>
          <w:rFonts w:ascii="Times New Roman" w:hAnsi="Times New Roman" w:cs="Times New Roman"/>
          <w:b/>
          <w:sz w:val="18"/>
          <w:szCs w:val="18"/>
        </w:rPr>
      </w:pPr>
      <w:r w:rsidRPr="0036225F">
        <w:rPr>
          <w:rFonts w:ascii="Times New Roman" w:hAnsi="Times New Roman" w:cs="Times New Roman"/>
          <w:b/>
          <w:sz w:val="20"/>
          <w:szCs w:val="20"/>
        </w:rPr>
        <w:t>Performa to be submitted to PME Cell by Scientist/STO/RA/SRF/JRF/YP/Admin staff for forwarding proposal for participation in conference/Seminar/Workshop/</w:t>
      </w:r>
      <w:r w:rsidR="00A42840" w:rsidRPr="0036225F">
        <w:rPr>
          <w:rFonts w:ascii="Times New Roman" w:hAnsi="Times New Roman" w:cs="Times New Roman"/>
          <w:b/>
          <w:sz w:val="20"/>
          <w:szCs w:val="20"/>
        </w:rPr>
        <w:t xml:space="preserve"> etc.</w:t>
      </w:r>
    </w:p>
    <w:tbl>
      <w:tblPr>
        <w:tblStyle w:val="TableGrid"/>
        <w:tblW w:w="9925" w:type="dxa"/>
        <w:tblInd w:w="-432" w:type="dxa"/>
        <w:tblLook w:val="04A0" w:firstRow="1" w:lastRow="0" w:firstColumn="1" w:lastColumn="0" w:noHBand="0" w:noVBand="1"/>
      </w:tblPr>
      <w:tblGrid>
        <w:gridCol w:w="720"/>
        <w:gridCol w:w="7929"/>
        <w:gridCol w:w="1276"/>
      </w:tblGrid>
      <w:tr w:rsidR="007D75D4" w:rsidRPr="002C0A95" w14:paraId="3E9B7219" w14:textId="77777777" w:rsidTr="00B349A0">
        <w:tc>
          <w:tcPr>
            <w:tcW w:w="720" w:type="dxa"/>
          </w:tcPr>
          <w:p w14:paraId="4BA2B888" w14:textId="558F58EE" w:rsidR="007D75D4" w:rsidRPr="00D30215" w:rsidRDefault="007D75D4" w:rsidP="00D302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205" w:type="dxa"/>
            <w:gridSpan w:val="2"/>
          </w:tcPr>
          <w:p w14:paraId="327BAE29" w14:textId="4DD52BBE" w:rsidR="007D75D4" w:rsidRPr="002C0A95" w:rsidRDefault="007D75D4">
            <w:pPr>
              <w:rPr>
                <w:rFonts w:ascii="Times New Roman" w:hAnsi="Times New Roman" w:cs="Times New Roman"/>
                <w:b/>
                <w:bCs/>
              </w:rPr>
            </w:pPr>
            <w:r w:rsidRPr="002C0A95">
              <w:rPr>
                <w:rFonts w:ascii="Times New Roman" w:hAnsi="Times New Roman" w:cs="Times New Roman"/>
                <w:b/>
                <w:bCs/>
              </w:rPr>
              <w:t>Name and Designation of Officer:</w:t>
            </w:r>
          </w:p>
          <w:p w14:paraId="34370A85" w14:textId="77777777" w:rsidR="007D75D4" w:rsidRPr="002C0A95" w:rsidRDefault="007D75D4">
            <w:pPr>
              <w:rPr>
                <w:rFonts w:ascii="Times New Roman" w:hAnsi="Times New Roman" w:cs="Times New Roman"/>
              </w:rPr>
            </w:pPr>
          </w:p>
        </w:tc>
      </w:tr>
      <w:tr w:rsidR="00D718EC" w:rsidRPr="002C0A95" w14:paraId="1C881E57" w14:textId="77777777" w:rsidTr="00A33CB6">
        <w:tc>
          <w:tcPr>
            <w:tcW w:w="720" w:type="dxa"/>
          </w:tcPr>
          <w:p w14:paraId="6C75047E" w14:textId="775379C0" w:rsidR="00D718EC" w:rsidRPr="00D30215" w:rsidRDefault="00D718EC" w:rsidP="00D302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29" w:type="dxa"/>
          </w:tcPr>
          <w:p w14:paraId="603A46B0" w14:textId="77777777" w:rsidR="00D718EC" w:rsidRPr="002C0A95" w:rsidRDefault="00D718EC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 xml:space="preserve">Division/Section </w:t>
            </w:r>
          </w:p>
        </w:tc>
        <w:tc>
          <w:tcPr>
            <w:tcW w:w="1276" w:type="dxa"/>
          </w:tcPr>
          <w:p w14:paraId="36B6C3F3" w14:textId="77777777" w:rsidR="00D718EC" w:rsidRPr="002C0A95" w:rsidRDefault="00D718EC">
            <w:pPr>
              <w:rPr>
                <w:rFonts w:ascii="Times New Roman" w:hAnsi="Times New Roman" w:cs="Times New Roman"/>
              </w:rPr>
            </w:pPr>
          </w:p>
        </w:tc>
      </w:tr>
      <w:tr w:rsidR="00D718EC" w:rsidRPr="002C0A95" w14:paraId="0E1FB10F" w14:textId="77777777" w:rsidTr="00A33CB6">
        <w:tc>
          <w:tcPr>
            <w:tcW w:w="720" w:type="dxa"/>
          </w:tcPr>
          <w:p w14:paraId="2D00BA03" w14:textId="5872AC0A" w:rsidR="00D718EC" w:rsidRPr="00D30215" w:rsidRDefault="00D718EC" w:rsidP="00D302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29" w:type="dxa"/>
          </w:tcPr>
          <w:p w14:paraId="0FECC6BB" w14:textId="77777777" w:rsidR="00D718EC" w:rsidRPr="002C0A95" w:rsidRDefault="00D718EC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Name of scientific forum organizing the conference/seminar/symposium etc.,</w:t>
            </w:r>
          </w:p>
        </w:tc>
        <w:tc>
          <w:tcPr>
            <w:tcW w:w="1276" w:type="dxa"/>
          </w:tcPr>
          <w:p w14:paraId="0990ABE9" w14:textId="77777777" w:rsidR="00D718EC" w:rsidRPr="002C0A95" w:rsidRDefault="00D718EC">
            <w:pPr>
              <w:rPr>
                <w:rFonts w:ascii="Times New Roman" w:hAnsi="Times New Roman" w:cs="Times New Roman"/>
              </w:rPr>
            </w:pPr>
          </w:p>
        </w:tc>
      </w:tr>
      <w:tr w:rsidR="00D718EC" w:rsidRPr="002C0A95" w14:paraId="2162BAC5" w14:textId="77777777" w:rsidTr="00A33CB6">
        <w:tc>
          <w:tcPr>
            <w:tcW w:w="720" w:type="dxa"/>
          </w:tcPr>
          <w:p w14:paraId="70D854C1" w14:textId="423EEE0C" w:rsidR="00D718EC" w:rsidRPr="00D30215" w:rsidRDefault="00D718EC" w:rsidP="00D302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29" w:type="dxa"/>
          </w:tcPr>
          <w:p w14:paraId="363854D1" w14:textId="77777777" w:rsidR="00D718EC" w:rsidRPr="002C0A95" w:rsidRDefault="00D718EC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Are you a member of above organization?</w:t>
            </w:r>
          </w:p>
          <w:p w14:paraId="2A1AB490" w14:textId="76642D7B" w:rsidR="00D718EC" w:rsidRPr="002C0A95" w:rsidRDefault="00D718EC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 xml:space="preserve">If </w:t>
            </w:r>
            <w:proofErr w:type="gramStart"/>
            <w:r w:rsidR="00D30215">
              <w:rPr>
                <w:rFonts w:ascii="Times New Roman" w:hAnsi="Times New Roman" w:cs="Times New Roman"/>
              </w:rPr>
              <w:t>Yes</w:t>
            </w:r>
            <w:proofErr w:type="gramEnd"/>
            <w:r w:rsidRPr="002C0A95">
              <w:rPr>
                <w:rFonts w:ascii="Times New Roman" w:hAnsi="Times New Roman" w:cs="Times New Roman"/>
              </w:rPr>
              <w:t>, mention the portfolio held</w:t>
            </w:r>
          </w:p>
        </w:tc>
        <w:tc>
          <w:tcPr>
            <w:tcW w:w="1276" w:type="dxa"/>
          </w:tcPr>
          <w:p w14:paraId="5D8DBB99" w14:textId="69711130" w:rsidR="00D718EC" w:rsidRPr="002C0A95" w:rsidRDefault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Yes/No</w:t>
            </w:r>
          </w:p>
        </w:tc>
      </w:tr>
      <w:tr w:rsidR="00D718EC" w:rsidRPr="002C0A95" w14:paraId="3D417C46" w14:textId="77777777" w:rsidTr="00A33CB6">
        <w:tc>
          <w:tcPr>
            <w:tcW w:w="720" w:type="dxa"/>
          </w:tcPr>
          <w:p w14:paraId="63A3D767" w14:textId="033F2A37" w:rsidR="00D718EC" w:rsidRPr="00D30215" w:rsidRDefault="00D718EC" w:rsidP="00D302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29" w:type="dxa"/>
          </w:tcPr>
          <w:p w14:paraId="1F8B8155" w14:textId="22E93C31" w:rsidR="00D718EC" w:rsidRPr="002C0A95" w:rsidRDefault="00D718EC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Whether the scientists have been invited by the organizers to chair a session/to present a Lead paper/to give a key note address/guest speak.</w:t>
            </w:r>
          </w:p>
        </w:tc>
        <w:tc>
          <w:tcPr>
            <w:tcW w:w="1276" w:type="dxa"/>
          </w:tcPr>
          <w:p w14:paraId="45ED5778" w14:textId="0BD47DF4" w:rsidR="00D718EC" w:rsidRPr="002C0A95" w:rsidRDefault="00B74292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Yes/No</w:t>
            </w:r>
          </w:p>
        </w:tc>
      </w:tr>
      <w:tr w:rsidR="00D718EC" w:rsidRPr="002C0A95" w14:paraId="3BA2AE9F" w14:textId="77777777" w:rsidTr="00A33CB6">
        <w:tc>
          <w:tcPr>
            <w:tcW w:w="720" w:type="dxa"/>
          </w:tcPr>
          <w:p w14:paraId="14494F91" w14:textId="29432A04" w:rsidR="00D718EC" w:rsidRPr="00D30215" w:rsidRDefault="00D718EC" w:rsidP="00D302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29" w:type="dxa"/>
          </w:tcPr>
          <w:p w14:paraId="5B7E21C0" w14:textId="77777777" w:rsidR="00D718EC" w:rsidRPr="002C0A95" w:rsidRDefault="00D718EC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Whether the undersigned is the presenting author of the abstract/paper</w:t>
            </w:r>
          </w:p>
        </w:tc>
        <w:tc>
          <w:tcPr>
            <w:tcW w:w="1276" w:type="dxa"/>
          </w:tcPr>
          <w:p w14:paraId="10E1A5CF" w14:textId="77777777" w:rsidR="00D718EC" w:rsidRPr="002C0A95" w:rsidRDefault="00D9252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Yes/No</w:t>
            </w:r>
          </w:p>
        </w:tc>
      </w:tr>
      <w:tr w:rsidR="00D718EC" w:rsidRPr="002C0A95" w14:paraId="6A190489" w14:textId="77777777" w:rsidTr="00A33CB6">
        <w:tc>
          <w:tcPr>
            <w:tcW w:w="720" w:type="dxa"/>
          </w:tcPr>
          <w:p w14:paraId="6B11DAFB" w14:textId="10AFB17A" w:rsidR="00D718EC" w:rsidRPr="00D30215" w:rsidRDefault="00D718EC" w:rsidP="00D302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29" w:type="dxa"/>
          </w:tcPr>
          <w:p w14:paraId="270ACB7E" w14:textId="77777777" w:rsidR="00D718EC" w:rsidRPr="002C0A95" w:rsidRDefault="00D718EC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 xml:space="preserve">Number of </w:t>
            </w:r>
            <w:proofErr w:type="gramStart"/>
            <w:r w:rsidRPr="002C0A95">
              <w:rPr>
                <w:rFonts w:ascii="Times New Roman" w:hAnsi="Times New Roman" w:cs="Times New Roman"/>
              </w:rPr>
              <w:t>seminar/symposium/conference</w:t>
            </w:r>
            <w:proofErr w:type="gramEnd"/>
            <w:r w:rsidRPr="002C0A95">
              <w:rPr>
                <w:rFonts w:ascii="Times New Roman" w:hAnsi="Times New Roman" w:cs="Times New Roman"/>
              </w:rPr>
              <w:t xml:space="preserve"> </w:t>
            </w:r>
            <w:r w:rsidRPr="002D5136">
              <w:rPr>
                <w:rFonts w:ascii="Times New Roman" w:hAnsi="Times New Roman" w:cs="Times New Roman"/>
                <w:b/>
                <w:bCs/>
              </w:rPr>
              <w:t>attended</w:t>
            </w:r>
            <w:r w:rsidRPr="002C0A95">
              <w:rPr>
                <w:rFonts w:ascii="Times New Roman" w:hAnsi="Times New Roman" w:cs="Times New Roman"/>
              </w:rPr>
              <w:t xml:space="preserve"> by the scientist during the current financial year and for each mention the source of fund.</w:t>
            </w:r>
          </w:p>
        </w:tc>
        <w:tc>
          <w:tcPr>
            <w:tcW w:w="1276" w:type="dxa"/>
          </w:tcPr>
          <w:p w14:paraId="642D616F" w14:textId="77777777" w:rsidR="00D718EC" w:rsidRPr="002C0A95" w:rsidRDefault="00D718EC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Total-</w:t>
            </w:r>
          </w:p>
          <w:p w14:paraId="3BFFD629" w14:textId="77777777" w:rsidR="00D718EC" w:rsidRPr="002C0A95" w:rsidRDefault="00D718EC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Institute-</w:t>
            </w:r>
          </w:p>
          <w:p w14:paraId="60C7BFE1" w14:textId="77777777" w:rsidR="00D718EC" w:rsidRPr="002C0A95" w:rsidRDefault="00D718EC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External-</w:t>
            </w:r>
          </w:p>
        </w:tc>
      </w:tr>
      <w:tr w:rsidR="00D30215" w:rsidRPr="002C0A95" w14:paraId="5C9E9BAF" w14:textId="77777777" w:rsidTr="00A33CB6">
        <w:tc>
          <w:tcPr>
            <w:tcW w:w="720" w:type="dxa"/>
          </w:tcPr>
          <w:p w14:paraId="5A9BB7C9" w14:textId="77777777" w:rsidR="00D30215" w:rsidRPr="00D30215" w:rsidRDefault="00D30215" w:rsidP="00D302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29" w:type="dxa"/>
          </w:tcPr>
          <w:p w14:paraId="22E66DA4" w14:textId="646D14C0" w:rsidR="00D30215" w:rsidRPr="002C0A95" w:rsidRDefault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 xml:space="preserve">Number of </w:t>
            </w:r>
            <w:proofErr w:type="gramStart"/>
            <w:r w:rsidRPr="002C0A95">
              <w:rPr>
                <w:rFonts w:ascii="Times New Roman" w:hAnsi="Times New Roman" w:cs="Times New Roman"/>
              </w:rPr>
              <w:t>seminar/symposium/conference</w:t>
            </w:r>
            <w:proofErr w:type="gramEnd"/>
            <w:r w:rsidRPr="002C0A95">
              <w:rPr>
                <w:rFonts w:ascii="Times New Roman" w:hAnsi="Times New Roman" w:cs="Times New Roman"/>
              </w:rPr>
              <w:t xml:space="preserve"> </w:t>
            </w:r>
            <w:r w:rsidRPr="002D5136">
              <w:rPr>
                <w:rFonts w:ascii="Times New Roman" w:hAnsi="Times New Roman" w:cs="Times New Roman"/>
                <w:b/>
                <w:bCs/>
              </w:rPr>
              <w:t>applied</w:t>
            </w:r>
            <w:r w:rsidRPr="002C0A95">
              <w:rPr>
                <w:rFonts w:ascii="Times New Roman" w:hAnsi="Times New Roman" w:cs="Times New Roman"/>
              </w:rPr>
              <w:t xml:space="preserve"> by the scientist during the current financial year and for each mention the</w:t>
            </w:r>
            <w:r>
              <w:rPr>
                <w:rFonts w:ascii="Times New Roman" w:hAnsi="Times New Roman" w:cs="Times New Roman"/>
              </w:rPr>
              <w:t xml:space="preserve"> proposed</w:t>
            </w:r>
            <w:r w:rsidRPr="002C0A95">
              <w:rPr>
                <w:rFonts w:ascii="Times New Roman" w:hAnsi="Times New Roman" w:cs="Times New Roman"/>
              </w:rPr>
              <w:t xml:space="preserve"> source of fund.</w:t>
            </w:r>
          </w:p>
        </w:tc>
        <w:tc>
          <w:tcPr>
            <w:tcW w:w="1276" w:type="dxa"/>
          </w:tcPr>
          <w:p w14:paraId="7030BA22" w14:textId="77777777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Total-</w:t>
            </w:r>
          </w:p>
          <w:p w14:paraId="18618B3D" w14:textId="77777777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Institute-</w:t>
            </w:r>
          </w:p>
          <w:p w14:paraId="7D08FB53" w14:textId="71275163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External-</w:t>
            </w:r>
          </w:p>
        </w:tc>
      </w:tr>
      <w:tr w:rsidR="00D30215" w:rsidRPr="002C0A95" w14:paraId="096EB920" w14:textId="77777777" w:rsidTr="00A33CB6">
        <w:tc>
          <w:tcPr>
            <w:tcW w:w="720" w:type="dxa"/>
          </w:tcPr>
          <w:p w14:paraId="5CCFE7E4" w14:textId="3F384D84" w:rsidR="00D30215" w:rsidRPr="00D30215" w:rsidRDefault="00D30215" w:rsidP="00D302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29" w:type="dxa"/>
          </w:tcPr>
          <w:p w14:paraId="2EFFF3CA" w14:textId="6409F582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 xml:space="preserve">Has the research work proposed to be presented by you been conducted under an approved project </w:t>
            </w:r>
            <w:r>
              <w:rPr>
                <w:rFonts w:ascii="Times New Roman" w:hAnsi="Times New Roman" w:cs="Times New Roman"/>
              </w:rPr>
              <w:t>i</w:t>
            </w:r>
            <w:r w:rsidRPr="002C0A95">
              <w:rPr>
                <w:rFonts w:ascii="Times New Roman" w:hAnsi="Times New Roman" w:cs="Times New Roman"/>
              </w:rPr>
              <w:t xml:space="preserve">n this Institute </w:t>
            </w:r>
          </w:p>
        </w:tc>
        <w:tc>
          <w:tcPr>
            <w:tcW w:w="1276" w:type="dxa"/>
          </w:tcPr>
          <w:p w14:paraId="2C385DAE" w14:textId="6856B068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Yes/No</w:t>
            </w:r>
          </w:p>
        </w:tc>
      </w:tr>
      <w:tr w:rsidR="00D30215" w:rsidRPr="002C0A95" w14:paraId="6EDE682E" w14:textId="77777777" w:rsidTr="00A33CB6">
        <w:tc>
          <w:tcPr>
            <w:tcW w:w="720" w:type="dxa"/>
          </w:tcPr>
          <w:p w14:paraId="77C0BD17" w14:textId="6E02A3A2" w:rsidR="00D30215" w:rsidRPr="00D30215" w:rsidRDefault="00D30215" w:rsidP="00D302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29" w:type="dxa"/>
          </w:tcPr>
          <w:p w14:paraId="38230B99" w14:textId="7CA410F3" w:rsidR="00D30215" w:rsidRPr="002C0A95" w:rsidRDefault="00D30215" w:rsidP="00D30215">
            <w:pPr>
              <w:tabs>
                <w:tab w:val="left" w:pos="6403"/>
              </w:tabs>
              <w:ind w:right="35"/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Has the work proposed to be present by you at the conference / seminar/ symposium etc., been done by you or by your student and is part of the thesis</w:t>
            </w:r>
          </w:p>
        </w:tc>
        <w:tc>
          <w:tcPr>
            <w:tcW w:w="1276" w:type="dxa"/>
          </w:tcPr>
          <w:p w14:paraId="3380CA52" w14:textId="7B587010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</w:p>
        </w:tc>
      </w:tr>
      <w:tr w:rsidR="00D30215" w:rsidRPr="002C0A95" w14:paraId="09BEF805" w14:textId="77777777" w:rsidTr="00A33CB6">
        <w:tc>
          <w:tcPr>
            <w:tcW w:w="720" w:type="dxa"/>
          </w:tcPr>
          <w:p w14:paraId="654F95FC" w14:textId="6B11C45B" w:rsidR="00D30215" w:rsidRPr="00D30215" w:rsidRDefault="00D30215" w:rsidP="00D302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29" w:type="dxa"/>
          </w:tcPr>
          <w:p w14:paraId="3939C654" w14:textId="2CDFFA01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Has one copy of the abstract been signed by all the Authors? All the authors contributed in this work have been figured in the abstract in due sequence*</w:t>
            </w:r>
          </w:p>
        </w:tc>
        <w:tc>
          <w:tcPr>
            <w:tcW w:w="1276" w:type="dxa"/>
          </w:tcPr>
          <w:p w14:paraId="787A5FED" w14:textId="77777777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Yes/No</w:t>
            </w:r>
          </w:p>
        </w:tc>
      </w:tr>
      <w:tr w:rsidR="00D30215" w:rsidRPr="002C0A95" w14:paraId="747FB03A" w14:textId="77777777" w:rsidTr="00A33CB6">
        <w:tc>
          <w:tcPr>
            <w:tcW w:w="720" w:type="dxa"/>
          </w:tcPr>
          <w:p w14:paraId="7E3D8119" w14:textId="51C280EA" w:rsidR="00D30215" w:rsidRPr="00D30215" w:rsidRDefault="00D30215" w:rsidP="00D302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29" w:type="dxa"/>
          </w:tcPr>
          <w:p w14:paraId="188E9F82" w14:textId="70C36390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Whether the abstract/lead /full paper has an approval by competent authority</w:t>
            </w:r>
          </w:p>
        </w:tc>
        <w:tc>
          <w:tcPr>
            <w:tcW w:w="1276" w:type="dxa"/>
          </w:tcPr>
          <w:p w14:paraId="328A08C8" w14:textId="6BCB60AB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Yes/No</w:t>
            </w:r>
          </w:p>
        </w:tc>
      </w:tr>
      <w:tr w:rsidR="00D30215" w:rsidRPr="002C0A95" w14:paraId="7A37D1B7" w14:textId="77777777" w:rsidTr="00A33CB6">
        <w:tc>
          <w:tcPr>
            <w:tcW w:w="720" w:type="dxa"/>
          </w:tcPr>
          <w:p w14:paraId="61989D86" w14:textId="64736263" w:rsidR="00D30215" w:rsidRPr="00D30215" w:rsidRDefault="00D30215" w:rsidP="00D302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29" w:type="dxa"/>
          </w:tcPr>
          <w:p w14:paraId="36E012A5" w14:textId="670AEC78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Whether the approval letter of abstract/full paper submission received from PME attached</w:t>
            </w:r>
          </w:p>
        </w:tc>
        <w:tc>
          <w:tcPr>
            <w:tcW w:w="1276" w:type="dxa"/>
          </w:tcPr>
          <w:p w14:paraId="4D380C2C" w14:textId="77777777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Yes/No</w:t>
            </w:r>
          </w:p>
        </w:tc>
      </w:tr>
      <w:tr w:rsidR="00D30215" w:rsidRPr="002C0A95" w14:paraId="312AD68F" w14:textId="77777777" w:rsidTr="00A33CB6">
        <w:tc>
          <w:tcPr>
            <w:tcW w:w="720" w:type="dxa"/>
          </w:tcPr>
          <w:p w14:paraId="5917A7BD" w14:textId="3FB56C83" w:rsidR="00D30215" w:rsidRPr="00D30215" w:rsidRDefault="00D30215" w:rsidP="00D302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29" w:type="dxa"/>
          </w:tcPr>
          <w:p w14:paraId="7B8AD76C" w14:textId="3EE11428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Whether the acceptance letter of abstract/full paper received from organizer attached</w:t>
            </w:r>
          </w:p>
        </w:tc>
        <w:tc>
          <w:tcPr>
            <w:tcW w:w="1276" w:type="dxa"/>
          </w:tcPr>
          <w:p w14:paraId="18773B4E" w14:textId="4F097E30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Yes/No</w:t>
            </w:r>
          </w:p>
        </w:tc>
      </w:tr>
      <w:tr w:rsidR="00D30215" w:rsidRPr="002C0A95" w14:paraId="7CCBCFED" w14:textId="77777777" w:rsidTr="00A33CB6">
        <w:tc>
          <w:tcPr>
            <w:tcW w:w="720" w:type="dxa"/>
          </w:tcPr>
          <w:p w14:paraId="4A756299" w14:textId="51FAECE6" w:rsidR="00D30215" w:rsidRPr="00D30215" w:rsidRDefault="00D30215" w:rsidP="00D302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29" w:type="dxa"/>
          </w:tcPr>
          <w:p w14:paraId="14547102" w14:textId="13E2569F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The Expenditure of TA/DA and registration will be borne from which project? Institute/External Project- Project Code:</w:t>
            </w:r>
          </w:p>
        </w:tc>
        <w:tc>
          <w:tcPr>
            <w:tcW w:w="1276" w:type="dxa"/>
          </w:tcPr>
          <w:p w14:paraId="06802303" w14:textId="401D4535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</w:p>
        </w:tc>
      </w:tr>
      <w:tr w:rsidR="00D30215" w:rsidRPr="002C0A95" w14:paraId="3BD73C91" w14:textId="77777777" w:rsidTr="00A33CB6">
        <w:tc>
          <w:tcPr>
            <w:tcW w:w="720" w:type="dxa"/>
          </w:tcPr>
          <w:p w14:paraId="0DA8FF46" w14:textId="36A26A0F" w:rsidR="00D30215" w:rsidRPr="00D30215" w:rsidRDefault="00D30215" w:rsidP="00D302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29" w:type="dxa"/>
          </w:tcPr>
          <w:p w14:paraId="25EF3DF4" w14:textId="6B100EE0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 xml:space="preserve">Whether the consent of the Institute where in scientist was actively working been obtained and enclosed? (This will be required if the abstract is from the work </w:t>
            </w:r>
            <w:r>
              <w:rPr>
                <w:rFonts w:ascii="Times New Roman" w:hAnsi="Times New Roman" w:cs="Times New Roman"/>
              </w:rPr>
              <w:t>c</w:t>
            </w:r>
            <w:r w:rsidRPr="002C0A95">
              <w:rPr>
                <w:rFonts w:ascii="Times New Roman" w:hAnsi="Times New Roman" w:cs="Times New Roman"/>
              </w:rPr>
              <w:t>onducted outside this Institute? Enclose a copy of the consent)</w:t>
            </w:r>
          </w:p>
        </w:tc>
        <w:tc>
          <w:tcPr>
            <w:tcW w:w="1276" w:type="dxa"/>
          </w:tcPr>
          <w:p w14:paraId="66288730" w14:textId="2CFBE33E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Yes/No</w:t>
            </w:r>
          </w:p>
        </w:tc>
      </w:tr>
      <w:tr w:rsidR="00D30215" w:rsidRPr="002C0A95" w14:paraId="1F43ECD0" w14:textId="77777777" w:rsidTr="00A33CB6">
        <w:tc>
          <w:tcPr>
            <w:tcW w:w="720" w:type="dxa"/>
          </w:tcPr>
          <w:p w14:paraId="6BD99888" w14:textId="0F1FEDEE" w:rsidR="00D30215" w:rsidRPr="00D30215" w:rsidRDefault="00D30215" w:rsidP="00D302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29" w:type="dxa"/>
          </w:tcPr>
          <w:p w14:paraId="15BD9531" w14:textId="5C6F70FA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4F3233">
              <w:rPr>
                <w:rFonts w:ascii="Times New Roman" w:hAnsi="Times New Roman" w:cs="Times New Roman"/>
                <w:sz w:val="24"/>
                <w:szCs w:val="24"/>
              </w:rPr>
              <w:t>Required documents listed in the checklist are attach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Annexure IV)</w:t>
            </w:r>
          </w:p>
        </w:tc>
        <w:tc>
          <w:tcPr>
            <w:tcW w:w="1276" w:type="dxa"/>
          </w:tcPr>
          <w:p w14:paraId="25112EFA" w14:textId="7FE8A64B" w:rsidR="00D30215" w:rsidRPr="002C0A95" w:rsidRDefault="00D30215" w:rsidP="00D30215">
            <w:pPr>
              <w:rPr>
                <w:rFonts w:ascii="Times New Roman" w:hAnsi="Times New Roman" w:cs="Times New Roman"/>
              </w:rPr>
            </w:pPr>
            <w:r w:rsidRPr="002C0A95">
              <w:rPr>
                <w:rFonts w:ascii="Times New Roman" w:hAnsi="Times New Roman" w:cs="Times New Roman"/>
              </w:rPr>
              <w:t>Yes/No</w:t>
            </w:r>
          </w:p>
        </w:tc>
      </w:tr>
    </w:tbl>
    <w:p w14:paraId="4D10ACC5" w14:textId="1B407BCA" w:rsidR="00A33CB6" w:rsidRPr="00391087" w:rsidRDefault="00A33CB6" w:rsidP="00A33CB6">
      <w:pPr>
        <w:rPr>
          <w:rFonts w:ascii="Times New Roman" w:hAnsi="Times New Roman" w:cs="Times New Roman"/>
          <w:i/>
          <w:iCs/>
        </w:rPr>
      </w:pPr>
      <w:r w:rsidRPr="0055113E">
        <w:rPr>
          <w:rFonts w:ascii="Times New Roman" w:hAnsi="Times New Roman" w:cs="Times New Roman"/>
          <w:sz w:val="24"/>
          <w:szCs w:val="24"/>
        </w:rPr>
        <w:t xml:space="preserve">* </w:t>
      </w:r>
      <w:r w:rsidRPr="00391087">
        <w:rPr>
          <w:rFonts w:ascii="Times New Roman" w:hAnsi="Times New Roman" w:cs="Times New Roman"/>
          <w:i/>
          <w:iCs/>
        </w:rPr>
        <w:t>The responsibility in this regard lies with the author</w:t>
      </w:r>
      <w:r w:rsidR="008B5785">
        <w:rPr>
          <w:rFonts w:ascii="Times New Roman" w:hAnsi="Times New Roman" w:cs="Times New Roman"/>
          <w:i/>
          <w:iCs/>
        </w:rPr>
        <w:t xml:space="preserve">/staff </w:t>
      </w:r>
      <w:r w:rsidRPr="00391087">
        <w:rPr>
          <w:rFonts w:ascii="Times New Roman" w:hAnsi="Times New Roman" w:cs="Times New Roman"/>
          <w:i/>
          <w:iCs/>
        </w:rPr>
        <w:t xml:space="preserve">and PME </w:t>
      </w:r>
      <w:r w:rsidR="008B5785">
        <w:rPr>
          <w:rFonts w:ascii="Times New Roman" w:hAnsi="Times New Roman" w:cs="Times New Roman"/>
          <w:i/>
          <w:iCs/>
        </w:rPr>
        <w:t xml:space="preserve">Cell </w:t>
      </w:r>
      <w:r w:rsidRPr="00391087">
        <w:rPr>
          <w:rFonts w:ascii="Times New Roman" w:hAnsi="Times New Roman" w:cs="Times New Roman"/>
          <w:i/>
          <w:iCs/>
        </w:rPr>
        <w:t>will not be responsible</w:t>
      </w:r>
      <w:r w:rsidR="00391087" w:rsidRPr="00391087">
        <w:rPr>
          <w:rFonts w:ascii="Times New Roman" w:hAnsi="Times New Roman" w:cs="Times New Roman"/>
          <w:i/>
          <w:iCs/>
        </w:rPr>
        <w:t xml:space="preserve"> as per the</w:t>
      </w:r>
      <w:r w:rsidR="00391087" w:rsidRPr="00391087">
        <w:rPr>
          <w:rFonts w:ascii="Times New Roman" w:hAnsi="Times New Roman" w:cs="Times New Roman"/>
          <w:bCs/>
          <w:i/>
          <w:iCs/>
        </w:rPr>
        <w:t xml:space="preserve"> </w:t>
      </w:r>
      <w:r w:rsidR="00B91F43">
        <w:rPr>
          <w:rFonts w:ascii="Times New Roman" w:hAnsi="Times New Roman" w:cs="Times New Roman"/>
          <w:bCs/>
          <w:i/>
          <w:iCs/>
        </w:rPr>
        <w:t>p</w:t>
      </w:r>
      <w:r w:rsidR="00391087" w:rsidRPr="00391087">
        <w:rPr>
          <w:rFonts w:ascii="Times New Roman" w:hAnsi="Times New Roman" w:cs="Times New Roman"/>
          <w:bCs/>
          <w:i/>
          <w:iCs/>
        </w:rPr>
        <w:t>roforma for forwarding abstract/full paper to the seminar/symposia/conference etc.</w:t>
      </w:r>
      <w:r w:rsidR="00391087" w:rsidRPr="00391087">
        <w:rPr>
          <w:rFonts w:ascii="Times New Roman" w:hAnsi="Times New Roman" w:cs="Times New Roman"/>
          <w:i/>
          <w:iCs/>
        </w:rPr>
        <w:t xml:space="preserve"> </w:t>
      </w:r>
    </w:p>
    <w:p w14:paraId="4B3B5161" w14:textId="58DA4883" w:rsidR="00D718EC" w:rsidRDefault="00D92525" w:rsidP="00A33CB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75A68">
        <w:rPr>
          <w:rFonts w:ascii="Times New Roman" w:hAnsi="Times New Roman" w:cs="Times New Roman"/>
        </w:rPr>
        <w:t>The information given above by me is correct to the best of my knowledge and belief.</w:t>
      </w:r>
    </w:p>
    <w:p w14:paraId="491CBD34" w14:textId="77777777" w:rsidR="0036225F" w:rsidRDefault="0036225F" w:rsidP="00A33CB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49C361C" w14:textId="77777777" w:rsidR="002C0A95" w:rsidRDefault="00024AD3">
      <w:pPr>
        <w:rPr>
          <w:rFonts w:ascii="Times New Roman" w:hAnsi="Times New Roman" w:cs="Times New Roman"/>
          <w:bCs/>
        </w:rPr>
      </w:pPr>
      <w:r w:rsidRPr="002C0A95">
        <w:rPr>
          <w:rFonts w:ascii="Times New Roman" w:hAnsi="Times New Roman" w:cs="Times New Roman"/>
          <w:bCs/>
        </w:rPr>
        <w:t xml:space="preserve">                                                                                 </w:t>
      </w:r>
      <w:r w:rsidR="00975A68" w:rsidRPr="002C0A95">
        <w:rPr>
          <w:rFonts w:ascii="Times New Roman" w:hAnsi="Times New Roman" w:cs="Times New Roman"/>
          <w:bCs/>
        </w:rPr>
        <w:t xml:space="preserve">                        </w:t>
      </w:r>
      <w:r w:rsidRPr="002C0A95">
        <w:rPr>
          <w:rFonts w:ascii="Times New Roman" w:hAnsi="Times New Roman" w:cs="Times New Roman"/>
          <w:bCs/>
        </w:rPr>
        <w:t xml:space="preserve"> </w:t>
      </w:r>
      <w:r w:rsidR="002C0A95">
        <w:rPr>
          <w:rFonts w:ascii="Times New Roman" w:hAnsi="Times New Roman" w:cs="Times New Roman"/>
          <w:bCs/>
        </w:rPr>
        <w:t>(</w:t>
      </w:r>
      <w:r w:rsidR="00D92525" w:rsidRPr="002C0A95">
        <w:rPr>
          <w:rFonts w:ascii="Times New Roman" w:hAnsi="Times New Roman" w:cs="Times New Roman"/>
          <w:bCs/>
        </w:rPr>
        <w:t>Signature with name and designation</w:t>
      </w:r>
      <w:r w:rsidR="002C0A95">
        <w:rPr>
          <w:rFonts w:ascii="Times New Roman" w:hAnsi="Times New Roman" w:cs="Times New Roman"/>
          <w:bCs/>
        </w:rPr>
        <w:t>)</w:t>
      </w:r>
    </w:p>
    <w:p w14:paraId="5451F538" w14:textId="5757154D" w:rsidR="00024AD3" w:rsidRPr="002C0A95" w:rsidRDefault="00D92525" w:rsidP="00E71376">
      <w:pPr>
        <w:rPr>
          <w:rFonts w:ascii="Times New Roman" w:hAnsi="Times New Roman" w:cs="Times New Roman"/>
          <w:bCs/>
        </w:rPr>
      </w:pPr>
      <w:r w:rsidRPr="002C0A95">
        <w:rPr>
          <w:rFonts w:ascii="Times New Roman" w:hAnsi="Times New Roman" w:cs="Times New Roman"/>
          <w:bCs/>
        </w:rPr>
        <w:t xml:space="preserve"> Recommended and forwarded by the PME cell In-charge</w:t>
      </w:r>
    </w:p>
    <w:p w14:paraId="67B46AAC" w14:textId="77777777" w:rsidR="0036225F" w:rsidRDefault="00024AD3" w:rsidP="0036225F">
      <w:pPr>
        <w:rPr>
          <w:rFonts w:ascii="Times New Roman" w:hAnsi="Times New Roman" w:cs="Times New Roman"/>
          <w:bCs/>
        </w:rPr>
      </w:pPr>
      <w:r w:rsidRPr="002C0A95">
        <w:rPr>
          <w:rFonts w:ascii="Times New Roman" w:hAnsi="Times New Roman" w:cs="Times New Roman"/>
          <w:bCs/>
        </w:rPr>
        <w:t xml:space="preserve">                                                                                </w:t>
      </w:r>
      <w:r w:rsidR="00975A68" w:rsidRPr="002C0A95">
        <w:rPr>
          <w:rFonts w:ascii="Times New Roman" w:hAnsi="Times New Roman" w:cs="Times New Roman"/>
          <w:bCs/>
        </w:rPr>
        <w:t xml:space="preserve">                 </w:t>
      </w:r>
      <w:r w:rsidR="002C0A95">
        <w:rPr>
          <w:rFonts w:ascii="Times New Roman" w:hAnsi="Times New Roman" w:cs="Times New Roman"/>
          <w:bCs/>
        </w:rPr>
        <w:t xml:space="preserve">    </w:t>
      </w:r>
      <w:r w:rsidR="00975A68" w:rsidRPr="002C0A95">
        <w:rPr>
          <w:rFonts w:ascii="Times New Roman" w:hAnsi="Times New Roman" w:cs="Times New Roman"/>
          <w:bCs/>
        </w:rPr>
        <w:t xml:space="preserve">   </w:t>
      </w:r>
      <w:r w:rsidR="00D92525" w:rsidRPr="002C0A95">
        <w:rPr>
          <w:rFonts w:ascii="Times New Roman" w:hAnsi="Times New Roman" w:cs="Times New Roman"/>
          <w:bCs/>
        </w:rPr>
        <w:t>(Signature of the PME Cell In-charge)</w:t>
      </w:r>
    </w:p>
    <w:p w14:paraId="57E1B2AF" w14:textId="0BBCE354" w:rsidR="00A33CB6" w:rsidRPr="002C0A95" w:rsidRDefault="00A33CB6" w:rsidP="0036225F">
      <w:pPr>
        <w:rPr>
          <w:rFonts w:ascii="Times New Roman" w:hAnsi="Times New Roman" w:cs="Times New Roman"/>
          <w:bCs/>
        </w:rPr>
      </w:pPr>
      <w:r w:rsidRPr="002C0A95">
        <w:rPr>
          <w:rFonts w:ascii="Times New Roman" w:hAnsi="Times New Roman" w:cs="Times New Roman"/>
          <w:bCs/>
        </w:rPr>
        <w:t xml:space="preserve">The proposal is approved/ not approved </w:t>
      </w:r>
      <w:r w:rsidR="0036225F">
        <w:rPr>
          <w:rFonts w:ascii="Times New Roman" w:hAnsi="Times New Roman" w:cs="Times New Roman"/>
          <w:bCs/>
        </w:rPr>
        <w:tab/>
      </w:r>
      <w:r w:rsidR="0036225F">
        <w:rPr>
          <w:rFonts w:ascii="Times New Roman" w:hAnsi="Times New Roman" w:cs="Times New Roman"/>
          <w:bCs/>
        </w:rPr>
        <w:tab/>
      </w:r>
      <w:r w:rsidR="0036225F">
        <w:rPr>
          <w:rFonts w:ascii="Times New Roman" w:hAnsi="Times New Roman" w:cs="Times New Roman"/>
          <w:bCs/>
        </w:rPr>
        <w:tab/>
      </w:r>
      <w:r w:rsidRPr="002C0A95">
        <w:rPr>
          <w:rFonts w:ascii="Times New Roman" w:hAnsi="Times New Roman" w:cs="Times New Roman"/>
          <w:bCs/>
        </w:rPr>
        <w:t>(Signature of the Director of the Institute)</w:t>
      </w:r>
    </w:p>
    <w:p w14:paraId="5D0E0752" w14:textId="6869BC58" w:rsidR="00B74292" w:rsidRPr="00B74292" w:rsidRDefault="00B74292" w:rsidP="00B74292">
      <w:pPr>
        <w:tabs>
          <w:tab w:val="left" w:pos="1275"/>
        </w:tabs>
        <w:spacing w:after="0" w:line="240" w:lineRule="auto"/>
        <w:jc w:val="right"/>
        <w:rPr>
          <w:rFonts w:ascii="Times New Roman" w:eastAsia="FangSong" w:hAnsi="Times New Roman" w:cs="Times New Roman"/>
          <w:b/>
          <w:color w:val="000000" w:themeColor="text1"/>
          <w:sz w:val="24"/>
          <w:szCs w:val="26"/>
        </w:rPr>
      </w:pPr>
      <w:r w:rsidRPr="00B74292">
        <w:rPr>
          <w:rFonts w:ascii="Times New Roman" w:eastAsia="FangSong" w:hAnsi="Times New Roman" w:cs="Times New Roman"/>
          <w:b/>
          <w:color w:val="000000" w:themeColor="text1"/>
          <w:sz w:val="24"/>
          <w:szCs w:val="26"/>
        </w:rPr>
        <w:lastRenderedPageBreak/>
        <w:t>Annexure</w:t>
      </w:r>
      <w:r>
        <w:rPr>
          <w:rFonts w:ascii="Times New Roman" w:eastAsia="FangSong" w:hAnsi="Times New Roman" w:cs="Times New Roman"/>
          <w:b/>
          <w:color w:val="000000" w:themeColor="text1"/>
          <w:sz w:val="24"/>
          <w:szCs w:val="26"/>
        </w:rPr>
        <w:t>-</w:t>
      </w:r>
      <w:r w:rsidRPr="00B74292">
        <w:rPr>
          <w:rFonts w:ascii="Times New Roman" w:eastAsia="FangSong" w:hAnsi="Times New Roman" w:cs="Times New Roman"/>
          <w:b/>
          <w:color w:val="000000" w:themeColor="text1"/>
          <w:sz w:val="24"/>
          <w:szCs w:val="26"/>
        </w:rPr>
        <w:t>I</w:t>
      </w:r>
      <w:r w:rsidR="008B5785">
        <w:rPr>
          <w:rFonts w:ascii="Times New Roman" w:eastAsia="FangSong" w:hAnsi="Times New Roman" w:cs="Times New Roman"/>
          <w:b/>
          <w:color w:val="000000" w:themeColor="text1"/>
          <w:sz w:val="24"/>
          <w:szCs w:val="26"/>
        </w:rPr>
        <w:t>V</w:t>
      </w:r>
      <w:r w:rsidRPr="00B74292">
        <w:rPr>
          <w:rFonts w:ascii="Times New Roman" w:eastAsia="FangSong" w:hAnsi="Times New Roman" w:cs="Times New Roman"/>
          <w:b/>
          <w:color w:val="000000" w:themeColor="text1"/>
          <w:sz w:val="24"/>
          <w:szCs w:val="26"/>
        </w:rPr>
        <w:t xml:space="preserve"> </w:t>
      </w:r>
      <w:r w:rsidR="0036225F">
        <w:rPr>
          <w:rFonts w:ascii="Times New Roman" w:eastAsia="FangSong" w:hAnsi="Times New Roman" w:cs="Times New Roman"/>
          <w:b/>
          <w:color w:val="000000" w:themeColor="text1"/>
          <w:sz w:val="24"/>
          <w:szCs w:val="26"/>
        </w:rPr>
        <w:t>R</w:t>
      </w:r>
    </w:p>
    <w:p w14:paraId="0B6D9EF9" w14:textId="77777777" w:rsidR="008B5785" w:rsidRDefault="008B5785" w:rsidP="008B5785">
      <w:pPr>
        <w:tabs>
          <w:tab w:val="left" w:pos="1275"/>
        </w:tabs>
        <w:spacing w:after="0" w:line="240" w:lineRule="auto"/>
        <w:jc w:val="center"/>
        <w:rPr>
          <w:rFonts w:ascii="Mangal" w:eastAsia="FangSong" w:hAnsi="Mangal" w:cs="Mangal"/>
          <w:b/>
          <w:color w:val="003399"/>
          <w:sz w:val="24"/>
          <w:szCs w:val="26"/>
        </w:rPr>
      </w:pPr>
      <w:r>
        <w:rPr>
          <w:rFonts w:ascii="Mangal" w:eastAsia="FangSong" w:hAnsi="Mangal" w:cs="Mangal"/>
          <w:b/>
          <w:color w:val="003399"/>
          <w:sz w:val="24"/>
          <w:szCs w:val="26"/>
        </w:rPr>
        <w:t>Project Monitoring and Evaluation Cell</w:t>
      </w:r>
    </w:p>
    <w:p w14:paraId="322C60BD" w14:textId="008A849C" w:rsidR="00B74292" w:rsidRPr="00B97DC8" w:rsidRDefault="00B74292" w:rsidP="00B74292">
      <w:pPr>
        <w:tabs>
          <w:tab w:val="left" w:pos="1275"/>
        </w:tabs>
        <w:spacing w:after="0" w:line="240" w:lineRule="auto"/>
        <w:jc w:val="center"/>
        <w:rPr>
          <w:rFonts w:ascii="FangSong" w:eastAsia="FangSong" w:hAnsi="FangSong" w:cs="Mangal"/>
          <w:b/>
          <w:color w:val="003399"/>
          <w:sz w:val="24"/>
          <w:szCs w:val="26"/>
        </w:rPr>
      </w:pPr>
      <w:r w:rsidRPr="0007379D">
        <w:rPr>
          <w:rFonts w:ascii="Rockwell" w:hAnsi="Rockwell" w:cs="FrankRuehl"/>
          <w:b/>
          <w:noProof/>
          <w:color w:val="003399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305C8083" wp14:editId="67BAF8F4">
                <wp:simplePos x="0" y="0"/>
                <wp:positionH relativeFrom="margin">
                  <wp:posOffset>5646716</wp:posOffset>
                </wp:positionH>
                <wp:positionV relativeFrom="paragraph">
                  <wp:posOffset>5938</wp:posOffset>
                </wp:positionV>
                <wp:extent cx="579169" cy="601980"/>
                <wp:effectExtent l="0" t="0" r="0" b="762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69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D9944B" w14:textId="77777777" w:rsidR="00B74292" w:rsidRDefault="00B74292" w:rsidP="00B7429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5C8083" id="_x0000_s1028" type="#_x0000_t202" style="position:absolute;left:0;text-align:left;margin-left:444.6pt;margin-top:.45pt;width:45.6pt;height:47.4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" stroked="f">
                <v:textbox>
                  <w:txbxContent>
                    <w:p w14:paraId="16D9944B" w14:textId="77777777" w:rsidR="00B74292" w:rsidRDefault="00B74292" w:rsidP="00B74292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0AEDA0E7" wp14:editId="594285D9">
            <wp:simplePos x="0" y="0"/>
            <wp:positionH relativeFrom="column">
              <wp:posOffset>5681336</wp:posOffset>
            </wp:positionH>
            <wp:positionV relativeFrom="paragraph">
              <wp:posOffset>47246</wp:posOffset>
            </wp:positionV>
            <wp:extent cx="546100" cy="492760"/>
            <wp:effectExtent l="0" t="0" r="6350" b="2540"/>
            <wp:wrapNone/>
            <wp:docPr id="31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00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7379D">
        <w:rPr>
          <w:rFonts w:ascii="Rockwell" w:hAnsi="Rockwell" w:cs="FrankRuehl"/>
          <w:b/>
          <w:noProof/>
          <w:color w:val="003399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815BE0E" wp14:editId="25291254">
                <wp:simplePos x="0" y="0"/>
                <wp:positionH relativeFrom="leftMargin">
                  <wp:posOffset>362308</wp:posOffset>
                </wp:positionH>
                <wp:positionV relativeFrom="paragraph">
                  <wp:posOffset>8627</wp:posOffset>
                </wp:positionV>
                <wp:extent cx="750499" cy="601980"/>
                <wp:effectExtent l="0" t="0" r="0" b="762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0499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AB240" w14:textId="77777777" w:rsidR="00B74292" w:rsidRDefault="00B74292" w:rsidP="00B7429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15BE0E" id="_x0000_s1029" type="#_x0000_t202" style="position:absolute;left:0;text-align:left;margin-left:28.55pt;margin-top:.7pt;width:59.1pt;height:47.4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" stroked="f">
                <v:textbox>
                  <w:txbxContent>
                    <w:p w14:paraId="341AB240" w14:textId="77777777" w:rsidR="00B74292" w:rsidRDefault="00B74292" w:rsidP="00B74292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1792" behindDoc="0" locked="0" layoutInCell="1" allowOverlap="1" wp14:anchorId="33B0E1EE" wp14:editId="23D830E5">
            <wp:simplePos x="0" y="0"/>
            <wp:positionH relativeFrom="column">
              <wp:posOffset>-461396</wp:posOffset>
            </wp:positionH>
            <wp:positionV relativeFrom="paragraph">
              <wp:posOffset>0</wp:posOffset>
            </wp:positionV>
            <wp:extent cx="559062" cy="564543"/>
            <wp:effectExtent l="0" t="0" r="0" b="6985"/>
            <wp:wrapNone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2" cy="56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भाकृ</w:t>
      </w:r>
      <w:r w:rsidRPr="00B97DC8">
        <w:rPr>
          <w:rFonts w:ascii="Mangal" w:eastAsia="FangSong" w:hAnsi="Mangal" w:cs="Mangal" w:hint="cs"/>
          <w:b/>
          <w:color w:val="003399"/>
          <w:sz w:val="24"/>
          <w:szCs w:val="26"/>
        </w:rPr>
        <w:t>अनु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प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>–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राष्ट्रीय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पशुरोग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जानपदिक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एवं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सूचना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विज्ञान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संस्थान</w:t>
      </w:r>
      <w:proofErr w:type="spellEnd"/>
    </w:p>
    <w:p w14:paraId="6B87F485" w14:textId="77777777" w:rsidR="00B74292" w:rsidRPr="00B97DC8" w:rsidRDefault="00B74292" w:rsidP="00B74292">
      <w:pPr>
        <w:pStyle w:val="HTMLPreformatted"/>
        <w:shd w:val="clear" w:color="auto" w:fill="FFFFFF"/>
        <w:rPr>
          <w:rFonts w:ascii="Mangal" w:hAnsi="Mangal" w:cs="Mangal"/>
          <w:szCs w:val="18"/>
        </w:rPr>
      </w:pPr>
      <w:r>
        <w:rPr>
          <w:rFonts w:ascii="Rockwell" w:hAnsi="Rockwell" w:cs="FrankRuehl"/>
          <w:b/>
          <w:color w:val="003399"/>
          <w:sz w:val="22"/>
        </w:rPr>
        <w:t xml:space="preserve">      </w:t>
      </w:r>
      <w:r w:rsidRPr="00B97DC8">
        <w:rPr>
          <w:rFonts w:ascii="Rockwell" w:hAnsi="Rockwell" w:cs="FrankRuehl"/>
          <w:b/>
          <w:color w:val="003399"/>
          <w:sz w:val="22"/>
        </w:rPr>
        <w:t>ICAR–National Institute of Veterinary Epidemiology and Disease Informatics</w:t>
      </w:r>
      <w:r w:rsidRPr="00B97DC8">
        <w:rPr>
          <w:rFonts w:ascii="Mangal" w:hAnsi="Mangal" w:cs="Mangal" w:hint="cs"/>
          <w:szCs w:val="18"/>
        </w:rPr>
        <w:t xml:space="preserve"> </w:t>
      </w:r>
    </w:p>
    <w:p w14:paraId="3C73ECB9" w14:textId="77777777" w:rsidR="00F002F1" w:rsidRPr="0055113E" w:rsidRDefault="00F002F1" w:rsidP="003C6F0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5113E">
        <w:rPr>
          <w:rFonts w:ascii="Times New Roman" w:hAnsi="Times New Roman" w:cs="Times New Roman"/>
          <w:b/>
          <w:bCs/>
          <w:sz w:val="24"/>
          <w:szCs w:val="24"/>
          <w:u w:val="single"/>
        </w:rPr>
        <w:t>CHECKLIS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464D3BDD" w14:textId="75974B01" w:rsidR="00F002F1" w:rsidRPr="001B4094" w:rsidRDefault="00F002F1" w:rsidP="003C6F0D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1B4094">
        <w:rPr>
          <w:rFonts w:ascii="Times New Roman" w:hAnsi="Times New Roman" w:cs="Times New Roman"/>
        </w:rPr>
        <w:t xml:space="preserve">The following documents/reference are </w:t>
      </w:r>
      <w:r w:rsidRPr="001B4094">
        <w:rPr>
          <w:rFonts w:ascii="Times New Roman" w:hAnsi="Times New Roman" w:cs="Times New Roman"/>
          <w:color w:val="202124"/>
          <w:shd w:val="clear" w:color="auto" w:fill="FFFFFF"/>
        </w:rPr>
        <w:t xml:space="preserve">required for </w:t>
      </w:r>
      <w:r w:rsidRPr="001B4094">
        <w:rPr>
          <w:rFonts w:ascii="Times New Roman" w:hAnsi="Times New Roman" w:cs="Times New Roman"/>
        </w:rPr>
        <w:t>forwarding/</w:t>
      </w:r>
      <w:r w:rsidRPr="001B4094">
        <w:rPr>
          <w:rFonts w:ascii="Times New Roman" w:hAnsi="Times New Roman" w:cs="Times New Roman"/>
          <w:color w:val="202124"/>
          <w:shd w:val="clear" w:color="auto" w:fill="FFFFFF"/>
        </w:rPr>
        <w:t xml:space="preserve">processing of the submitted </w:t>
      </w:r>
      <w:r w:rsidR="001B4094" w:rsidRPr="001B4094">
        <w:rPr>
          <w:rFonts w:ascii="Times New Roman" w:hAnsi="Times New Roman" w:cs="Times New Roman"/>
          <w:bCs/>
        </w:rPr>
        <w:t>proposal for participation in conference/Seminar/Workshop</w:t>
      </w:r>
    </w:p>
    <w:p w14:paraId="1BFE7224" w14:textId="77777777" w:rsidR="00F002F1" w:rsidRPr="00F02CDE" w:rsidRDefault="00F002F1" w:rsidP="003C6F0D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b/>
          <w:bCs/>
        </w:rPr>
      </w:pPr>
    </w:p>
    <w:tbl>
      <w:tblPr>
        <w:tblW w:w="100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"/>
        <w:gridCol w:w="8050"/>
        <w:gridCol w:w="1135"/>
      </w:tblGrid>
      <w:tr w:rsidR="00F002F1" w:rsidRPr="00F02CDE" w14:paraId="18E00B11" w14:textId="77777777" w:rsidTr="00E73F8C">
        <w:trPr>
          <w:trHeight w:val="426"/>
          <w:jc w:val="center"/>
        </w:trPr>
        <w:tc>
          <w:tcPr>
            <w:tcW w:w="881" w:type="dxa"/>
          </w:tcPr>
          <w:p w14:paraId="0B6D954A" w14:textId="77777777" w:rsidR="00F002F1" w:rsidRPr="00F02CDE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02CDE">
              <w:rPr>
                <w:rFonts w:ascii="Times New Roman" w:hAnsi="Times New Roman" w:cs="Times New Roman"/>
                <w:b/>
                <w:bCs/>
              </w:rPr>
              <w:t xml:space="preserve"> S. No</w:t>
            </w:r>
          </w:p>
        </w:tc>
        <w:tc>
          <w:tcPr>
            <w:tcW w:w="8050" w:type="dxa"/>
          </w:tcPr>
          <w:p w14:paraId="0604F2EE" w14:textId="77777777" w:rsidR="00F002F1" w:rsidRPr="00F02CDE" w:rsidRDefault="00F002F1" w:rsidP="00515CD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02CDE">
              <w:rPr>
                <w:rFonts w:ascii="Times New Roman" w:hAnsi="Times New Roman" w:cs="Times New Roman"/>
                <w:b/>
                <w:bCs/>
              </w:rPr>
              <w:t>Documents/Reference</w:t>
            </w:r>
          </w:p>
        </w:tc>
        <w:tc>
          <w:tcPr>
            <w:tcW w:w="1135" w:type="dxa"/>
          </w:tcPr>
          <w:p w14:paraId="06E84D09" w14:textId="0CDD5080" w:rsidR="00F002F1" w:rsidRPr="002C0A95" w:rsidRDefault="002C0A95" w:rsidP="002C0A95">
            <w:pPr>
              <w:pStyle w:val="ListParagraph"/>
              <w:numPr>
                <w:ilvl w:val="0"/>
                <w:numId w:val="3"/>
              </w:numPr>
              <w:spacing w:after="129"/>
              <w:ind w:left="266" w:hanging="266"/>
              <w:jc w:val="center"/>
              <w:rPr>
                <w:rFonts w:ascii="Times New Roman" w:hAnsi="Times New Roman" w:cs="Times New Roman"/>
                <w:b/>
                <w:bCs/>
                <w:noProof/>
                <w:lang w:bidi="hi-IN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bidi="hi-IN"/>
              </w:rPr>
              <w:t>Tick</w:t>
            </w:r>
          </w:p>
        </w:tc>
      </w:tr>
      <w:tr w:rsidR="00F002F1" w:rsidRPr="00F02CDE" w14:paraId="678493D4" w14:textId="77777777" w:rsidTr="00E73F8C">
        <w:trPr>
          <w:trHeight w:val="483"/>
          <w:jc w:val="center"/>
        </w:trPr>
        <w:tc>
          <w:tcPr>
            <w:tcW w:w="881" w:type="dxa"/>
          </w:tcPr>
          <w:p w14:paraId="661558E0" w14:textId="77777777" w:rsidR="00F002F1" w:rsidRPr="00F02CDE" w:rsidRDefault="00F002F1" w:rsidP="00F002F1">
            <w:pPr>
              <w:numPr>
                <w:ilvl w:val="0"/>
                <w:numId w:val="1"/>
              </w:numPr>
              <w:spacing w:after="129"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bookmarkStart w:id="1" w:name="_Hlk87824730"/>
          </w:p>
        </w:tc>
        <w:tc>
          <w:tcPr>
            <w:tcW w:w="8050" w:type="dxa"/>
          </w:tcPr>
          <w:p w14:paraId="5BFF7113" w14:textId="68F1C5F3" w:rsidR="00F002F1" w:rsidRPr="00F02CDE" w:rsidRDefault="00F002F1" w:rsidP="00515CD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F02CDE">
              <w:rPr>
                <w:rFonts w:ascii="Times New Roman" w:hAnsi="Times New Roman" w:cs="Times New Roman"/>
                <w:bCs/>
              </w:rPr>
              <w:t xml:space="preserve">Duly signed and completed </w:t>
            </w:r>
            <w:r w:rsidR="0009658E" w:rsidRPr="0009658E">
              <w:rPr>
                <w:rFonts w:ascii="Times New Roman" w:hAnsi="Times New Roman" w:cs="Times New Roman"/>
                <w:bCs/>
              </w:rPr>
              <w:t>proposal for participation in conference/</w:t>
            </w:r>
            <w:r w:rsidR="0009658E">
              <w:rPr>
                <w:rFonts w:ascii="Times New Roman" w:hAnsi="Times New Roman" w:cs="Times New Roman"/>
                <w:bCs/>
              </w:rPr>
              <w:t xml:space="preserve"> </w:t>
            </w:r>
            <w:r w:rsidR="0009658E" w:rsidRPr="0009658E">
              <w:rPr>
                <w:rFonts w:ascii="Times New Roman" w:hAnsi="Times New Roman" w:cs="Times New Roman"/>
                <w:bCs/>
              </w:rPr>
              <w:t>Seminar/</w:t>
            </w:r>
            <w:r w:rsidR="0009658E">
              <w:rPr>
                <w:rFonts w:ascii="Times New Roman" w:hAnsi="Times New Roman" w:cs="Times New Roman"/>
                <w:bCs/>
              </w:rPr>
              <w:t xml:space="preserve"> </w:t>
            </w:r>
            <w:r w:rsidR="0009658E" w:rsidRPr="0009658E">
              <w:rPr>
                <w:rFonts w:ascii="Times New Roman" w:hAnsi="Times New Roman" w:cs="Times New Roman"/>
                <w:bCs/>
              </w:rPr>
              <w:t>Workshop</w:t>
            </w:r>
            <w:r w:rsidR="008B5785">
              <w:rPr>
                <w:rFonts w:ascii="Times New Roman" w:hAnsi="Times New Roman" w:cs="Times New Roman"/>
                <w:bCs/>
              </w:rPr>
              <w:t xml:space="preserve"> </w:t>
            </w:r>
            <w:r w:rsidRPr="00F02CDE">
              <w:rPr>
                <w:rFonts w:ascii="Times New Roman" w:hAnsi="Times New Roman" w:cs="Times New Roman"/>
                <w:bCs/>
              </w:rPr>
              <w:t xml:space="preserve">by the </w:t>
            </w:r>
            <w:r w:rsidR="00E7568F">
              <w:rPr>
                <w:rFonts w:ascii="Times New Roman" w:hAnsi="Times New Roman" w:cs="Times New Roman"/>
                <w:bCs/>
              </w:rPr>
              <w:t>applicant</w:t>
            </w:r>
          </w:p>
        </w:tc>
        <w:tc>
          <w:tcPr>
            <w:tcW w:w="1135" w:type="dxa"/>
          </w:tcPr>
          <w:p w14:paraId="71A1CEB9" w14:textId="77777777" w:rsidR="00F002F1" w:rsidRPr="00F02CDE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  <w:noProof/>
                <w:lang w:bidi="hi-I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7C5B34D" wp14:editId="467C3D41">
                      <wp:simplePos x="0" y="0"/>
                      <wp:positionH relativeFrom="column">
                        <wp:posOffset>142875</wp:posOffset>
                      </wp:positionH>
                      <wp:positionV relativeFrom="paragraph">
                        <wp:posOffset>85090</wp:posOffset>
                      </wp:positionV>
                      <wp:extent cx="228600" cy="167640"/>
                      <wp:effectExtent l="7620" t="11430" r="11430" b="11430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11B740" w14:textId="77777777" w:rsidR="00F002F1" w:rsidRDefault="00F002F1" w:rsidP="00F002F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5B34D" id="Text Box 16" o:spid="_x0000_s1030" type="#_x0000_t202" style="position:absolute;left:0;text-align:left;margin-left:11.25pt;margin-top:6.7pt;width:18pt;height:13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">
                      <v:textbox>
                        <w:txbxContent>
                          <w:p w14:paraId="7111B740" w14:textId="77777777" w:rsidR="00F002F1" w:rsidRDefault="00F002F1" w:rsidP="00F002F1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09658E" w:rsidRPr="00F02CDE" w14:paraId="1BA49ECA" w14:textId="77777777" w:rsidTr="00E73F8C">
        <w:trPr>
          <w:trHeight w:val="408"/>
          <w:jc w:val="center"/>
        </w:trPr>
        <w:tc>
          <w:tcPr>
            <w:tcW w:w="881" w:type="dxa"/>
          </w:tcPr>
          <w:p w14:paraId="2AD1E4FE" w14:textId="77777777" w:rsidR="0009658E" w:rsidRPr="00F02CDE" w:rsidRDefault="0009658E" w:rsidP="0009658E">
            <w:pPr>
              <w:numPr>
                <w:ilvl w:val="0"/>
                <w:numId w:val="1"/>
              </w:numPr>
              <w:spacing w:after="129"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050" w:type="dxa"/>
          </w:tcPr>
          <w:p w14:paraId="514AA815" w14:textId="33258E61" w:rsidR="0009658E" w:rsidRPr="00F02CDE" w:rsidRDefault="0009658E" w:rsidP="0009658E">
            <w:pPr>
              <w:spacing w:after="129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Pr="00A33CB6">
              <w:rPr>
                <w:rFonts w:ascii="Times New Roman" w:hAnsi="Times New Roman" w:cs="Times New Roman"/>
              </w:rPr>
              <w:t xml:space="preserve">he approval letter </w:t>
            </w:r>
            <w:r>
              <w:rPr>
                <w:rFonts w:ascii="Times New Roman" w:hAnsi="Times New Roman" w:cs="Times New Roman"/>
              </w:rPr>
              <w:t xml:space="preserve">of abstract/full paper submission </w:t>
            </w:r>
            <w:r w:rsidRPr="00A33CB6">
              <w:rPr>
                <w:rFonts w:ascii="Times New Roman" w:hAnsi="Times New Roman" w:cs="Times New Roman"/>
              </w:rPr>
              <w:t>received from PME attached</w:t>
            </w:r>
            <w:r>
              <w:rPr>
                <w:rFonts w:ascii="Times New Roman" w:hAnsi="Times New Roman" w:cs="Times New Roman"/>
              </w:rPr>
              <w:t>, if not reason for that…</w:t>
            </w:r>
          </w:p>
        </w:tc>
        <w:tc>
          <w:tcPr>
            <w:tcW w:w="1135" w:type="dxa"/>
          </w:tcPr>
          <w:p w14:paraId="381F163B" w14:textId="0E6E261D" w:rsidR="0009658E" w:rsidRPr="00F02CDE" w:rsidRDefault="0009658E" w:rsidP="0009658E">
            <w:pPr>
              <w:spacing w:after="129"/>
              <w:jc w:val="both"/>
              <w:rPr>
                <w:rFonts w:ascii="Times New Roman" w:hAnsi="Times New Roman" w:cs="Times New Roman"/>
                <w:noProof/>
                <w:lang w:bidi="hi-I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5E3F5661" wp14:editId="309B076E">
                      <wp:simplePos x="0" y="0"/>
                      <wp:positionH relativeFrom="column">
                        <wp:posOffset>150190</wp:posOffset>
                      </wp:positionH>
                      <wp:positionV relativeFrom="paragraph">
                        <wp:posOffset>78765</wp:posOffset>
                      </wp:positionV>
                      <wp:extent cx="228600" cy="167640"/>
                      <wp:effectExtent l="9525" t="10795" r="9525" b="12065"/>
                      <wp:wrapNone/>
                      <wp:docPr id="18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E391667" w14:textId="77777777" w:rsidR="0009658E" w:rsidRDefault="0009658E" w:rsidP="00F002F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3F5661" id="Text Box 18" o:spid="_x0000_s1031" type="#_x0000_t202" style="position:absolute;left:0;text-align:left;margin-left:11.85pt;margin-top:6.2pt;width:18pt;height:13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">
                      <v:textbox>
                        <w:txbxContent>
                          <w:p w14:paraId="4E391667" w14:textId="77777777" w:rsidR="0009658E" w:rsidRDefault="0009658E" w:rsidP="00F002F1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bookmarkEnd w:id="1"/>
      <w:tr w:rsidR="0009658E" w:rsidRPr="00F02CDE" w14:paraId="14C2DB14" w14:textId="77777777" w:rsidTr="00E73F8C">
        <w:trPr>
          <w:trHeight w:val="871"/>
          <w:jc w:val="center"/>
        </w:trPr>
        <w:tc>
          <w:tcPr>
            <w:tcW w:w="881" w:type="dxa"/>
          </w:tcPr>
          <w:p w14:paraId="45DDD657" w14:textId="77777777" w:rsidR="0009658E" w:rsidRPr="00F02CDE" w:rsidRDefault="0009658E" w:rsidP="0009658E">
            <w:pPr>
              <w:numPr>
                <w:ilvl w:val="0"/>
                <w:numId w:val="1"/>
              </w:numPr>
              <w:spacing w:after="129"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050" w:type="dxa"/>
          </w:tcPr>
          <w:p w14:paraId="6A74B0BA" w14:textId="72781546" w:rsidR="0009658E" w:rsidRDefault="0009658E" w:rsidP="0009658E">
            <w:pPr>
              <w:spacing w:after="129"/>
              <w:jc w:val="both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bCs/>
              </w:rPr>
              <w:t xml:space="preserve">Duly signed and </w:t>
            </w:r>
            <w:r w:rsidR="00F859DC">
              <w:rPr>
                <w:rFonts w:ascii="Times New Roman" w:hAnsi="Times New Roman" w:cs="Times New Roman"/>
                <w:bCs/>
              </w:rPr>
              <w:t xml:space="preserve">abstract </w:t>
            </w:r>
            <w:r w:rsidRPr="00F02CDE">
              <w:rPr>
                <w:rFonts w:ascii="Times New Roman" w:hAnsi="Times New Roman" w:cs="Times New Roman"/>
                <w:bCs/>
              </w:rPr>
              <w:t xml:space="preserve">by the author (s) with specified minimum </w:t>
            </w:r>
            <w:r w:rsidRPr="00F02CDE">
              <w:rPr>
                <w:rFonts w:ascii="Times New Roman" w:hAnsi="Times New Roman" w:cs="Times New Roman"/>
              </w:rPr>
              <w:t>requirements including format, for submission of the abstract/full paper and the authors contributed in this work have been figured in due sequence</w:t>
            </w:r>
            <w:r w:rsidR="00A87587">
              <w:rPr>
                <w:rFonts w:ascii="Times New Roman" w:hAnsi="Times New Roman" w:cs="Times New Roman"/>
              </w:rPr>
              <w:t>. Attach, i</w:t>
            </w:r>
            <w:r>
              <w:rPr>
                <w:rFonts w:ascii="Times New Roman" w:hAnsi="Times New Roman" w:cs="Times New Roman"/>
              </w:rPr>
              <w:t xml:space="preserve">f not compiled with </w:t>
            </w:r>
            <w:proofErr w:type="spellStart"/>
            <w:r>
              <w:rPr>
                <w:rFonts w:ascii="Times New Roman" w:hAnsi="Times New Roman" w:cs="Times New Roman"/>
              </w:rPr>
              <w:t>S.No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  <w:r w:rsidR="002C0A95">
              <w:rPr>
                <w:rFonts w:ascii="Times New Roman" w:hAnsi="Times New Roman" w:cs="Times New Roman"/>
              </w:rPr>
              <w:t>2</w:t>
            </w:r>
            <w:r w:rsidR="00A87587">
              <w:rPr>
                <w:rFonts w:ascii="Times New Roman" w:hAnsi="Times New Roman" w:cs="Times New Roman"/>
              </w:rPr>
              <w:t xml:space="preserve">, </w:t>
            </w:r>
            <w:r w:rsidR="00CA7D7E">
              <w:rPr>
                <w:rFonts w:ascii="Times New Roman" w:hAnsi="Times New Roman" w:cs="Times New Roman"/>
              </w:rPr>
              <w:t>(if applicable)</w:t>
            </w:r>
          </w:p>
        </w:tc>
        <w:tc>
          <w:tcPr>
            <w:tcW w:w="1135" w:type="dxa"/>
          </w:tcPr>
          <w:p w14:paraId="19ACC9B5" w14:textId="03F6DD78" w:rsidR="0009658E" w:rsidRPr="00F02CDE" w:rsidRDefault="0009658E" w:rsidP="0009658E">
            <w:pPr>
              <w:spacing w:after="129"/>
              <w:jc w:val="both"/>
              <w:rPr>
                <w:rFonts w:ascii="Times New Roman" w:hAnsi="Times New Roman" w:cs="Times New Roman"/>
                <w:noProof/>
                <w:lang w:bidi="hi-I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71C4FBFF" wp14:editId="41D82FA4">
                      <wp:simplePos x="0" y="0"/>
                      <wp:positionH relativeFrom="column">
                        <wp:posOffset>147625</wp:posOffset>
                      </wp:positionH>
                      <wp:positionV relativeFrom="paragraph">
                        <wp:posOffset>206959</wp:posOffset>
                      </wp:positionV>
                      <wp:extent cx="228600" cy="167640"/>
                      <wp:effectExtent l="9525" t="10795" r="9525" b="12065"/>
                      <wp:wrapNone/>
                      <wp:docPr id="196" name="Text Box 1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C7D047" w14:textId="77777777" w:rsidR="0009658E" w:rsidRDefault="0009658E" w:rsidP="00F002F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C4FBFF" id="Text Box 196" o:spid="_x0000_s1032" type="#_x0000_t202" style="position:absolute;left:0;text-align:left;margin-left:11.6pt;margin-top:16.3pt;width:18pt;height:13.2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">
                      <v:textbox>
                        <w:txbxContent>
                          <w:p w14:paraId="22C7D047" w14:textId="77777777" w:rsidR="0009658E" w:rsidRDefault="0009658E" w:rsidP="00F002F1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09658E" w:rsidRPr="00F02CDE" w14:paraId="2FD140B4" w14:textId="77777777" w:rsidTr="00E73F8C">
        <w:trPr>
          <w:trHeight w:val="420"/>
          <w:jc w:val="center"/>
        </w:trPr>
        <w:tc>
          <w:tcPr>
            <w:tcW w:w="881" w:type="dxa"/>
          </w:tcPr>
          <w:p w14:paraId="6B99CF4C" w14:textId="77777777" w:rsidR="0009658E" w:rsidRPr="00F02CDE" w:rsidRDefault="0009658E" w:rsidP="0009658E">
            <w:pPr>
              <w:numPr>
                <w:ilvl w:val="0"/>
                <w:numId w:val="1"/>
              </w:numPr>
              <w:spacing w:after="129"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050" w:type="dxa"/>
          </w:tcPr>
          <w:p w14:paraId="06B29252" w14:textId="628D7596" w:rsidR="0009658E" w:rsidRPr="00F02CDE" w:rsidRDefault="0009658E" w:rsidP="0009658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Pr="00A33CB6">
              <w:rPr>
                <w:rFonts w:ascii="Times New Roman" w:hAnsi="Times New Roman" w:cs="Times New Roman"/>
              </w:rPr>
              <w:t>he acceptance letter of abstract/full paper received from organizer attached</w:t>
            </w:r>
            <w:r w:rsidR="00A87587">
              <w:rPr>
                <w:rFonts w:ascii="Times New Roman" w:hAnsi="Times New Roman" w:cs="Times New Roman"/>
              </w:rPr>
              <w:t>, if not reason for that</w:t>
            </w:r>
            <w:r w:rsidR="00CA7D7E">
              <w:rPr>
                <w:rFonts w:ascii="Times New Roman" w:hAnsi="Times New Roman" w:cs="Times New Roman"/>
              </w:rPr>
              <w:t>….</w:t>
            </w:r>
          </w:p>
        </w:tc>
        <w:tc>
          <w:tcPr>
            <w:tcW w:w="1135" w:type="dxa"/>
          </w:tcPr>
          <w:p w14:paraId="0BA40E9C" w14:textId="4CD12465" w:rsidR="0009658E" w:rsidRPr="00F02CDE" w:rsidRDefault="00A87587" w:rsidP="0009658E">
            <w:pPr>
              <w:spacing w:after="129"/>
              <w:jc w:val="both"/>
              <w:rPr>
                <w:rFonts w:ascii="Times New Roman" w:hAnsi="Times New Roman" w:cs="Times New Roman"/>
                <w:noProof/>
                <w:lang w:bidi="hi-I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436737EF" wp14:editId="351FB6E0">
                      <wp:simplePos x="0" y="0"/>
                      <wp:positionH relativeFrom="column">
                        <wp:posOffset>164160</wp:posOffset>
                      </wp:positionH>
                      <wp:positionV relativeFrom="paragraph">
                        <wp:posOffset>68910</wp:posOffset>
                      </wp:positionV>
                      <wp:extent cx="228600" cy="167640"/>
                      <wp:effectExtent l="9525" t="10795" r="9525" b="12065"/>
                      <wp:wrapNone/>
                      <wp:docPr id="195" name="Text Box 1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D2A64E" w14:textId="77777777" w:rsidR="0009658E" w:rsidRDefault="0009658E" w:rsidP="00F002F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6737EF" id="Text Box 195" o:spid="_x0000_s1033" type="#_x0000_t202" style="position:absolute;left:0;text-align:left;margin-left:12.95pt;margin-top:5.45pt;width:18pt;height:13.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">
                      <v:textbox>
                        <w:txbxContent>
                          <w:p w14:paraId="1DD2A64E" w14:textId="77777777" w:rsidR="0009658E" w:rsidRDefault="0009658E" w:rsidP="00F002F1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A87587" w:rsidRPr="00F02CDE" w14:paraId="01D1CBE5" w14:textId="77777777" w:rsidTr="00E73F8C">
        <w:trPr>
          <w:trHeight w:val="420"/>
          <w:jc w:val="center"/>
        </w:trPr>
        <w:tc>
          <w:tcPr>
            <w:tcW w:w="881" w:type="dxa"/>
          </w:tcPr>
          <w:p w14:paraId="7A69088B" w14:textId="77777777" w:rsidR="00A87587" w:rsidRPr="00F02CDE" w:rsidRDefault="00A87587" w:rsidP="0009658E">
            <w:pPr>
              <w:numPr>
                <w:ilvl w:val="0"/>
                <w:numId w:val="1"/>
              </w:numPr>
              <w:spacing w:after="129"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050" w:type="dxa"/>
          </w:tcPr>
          <w:p w14:paraId="2A79B608" w14:textId="3349BA8A" w:rsidR="00A87587" w:rsidRDefault="00A87587" w:rsidP="0009658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Pr="00A33CB6">
              <w:rPr>
                <w:rFonts w:ascii="Times New Roman" w:hAnsi="Times New Roman" w:cs="Times New Roman"/>
              </w:rPr>
              <w:t>nvit</w:t>
            </w:r>
            <w:r>
              <w:rPr>
                <w:rFonts w:ascii="Times New Roman" w:hAnsi="Times New Roman" w:cs="Times New Roman"/>
              </w:rPr>
              <w:t xml:space="preserve">ation </w:t>
            </w:r>
            <w:r w:rsidRPr="00A33CB6">
              <w:rPr>
                <w:rFonts w:ascii="Times New Roman" w:hAnsi="Times New Roman" w:cs="Times New Roman"/>
              </w:rPr>
              <w:t>by the organizers to chair a session/to present a Lead paper/to give a key note address/guest speak</w:t>
            </w:r>
            <w:r>
              <w:rPr>
                <w:rFonts w:ascii="Times New Roman" w:hAnsi="Times New Roman" w:cs="Times New Roman"/>
              </w:rPr>
              <w:t xml:space="preserve">. Attach, if not compiled with </w:t>
            </w:r>
            <w:proofErr w:type="spellStart"/>
            <w:r>
              <w:rPr>
                <w:rFonts w:ascii="Times New Roman" w:hAnsi="Times New Roman" w:cs="Times New Roman"/>
              </w:rPr>
              <w:t>S.No</w:t>
            </w:r>
            <w:proofErr w:type="spellEnd"/>
            <w:r>
              <w:rPr>
                <w:rFonts w:ascii="Times New Roman" w:hAnsi="Times New Roman" w:cs="Times New Roman"/>
              </w:rPr>
              <w:t xml:space="preserve">. 4 </w:t>
            </w:r>
            <w:r w:rsidR="00CA7D7E">
              <w:rPr>
                <w:rFonts w:ascii="Times New Roman" w:hAnsi="Times New Roman" w:cs="Times New Roman"/>
              </w:rPr>
              <w:t>(if applicable)</w:t>
            </w:r>
          </w:p>
        </w:tc>
        <w:tc>
          <w:tcPr>
            <w:tcW w:w="1135" w:type="dxa"/>
          </w:tcPr>
          <w:p w14:paraId="1A491C5D" w14:textId="2E109281" w:rsidR="00A87587" w:rsidRPr="00F02CDE" w:rsidRDefault="00A87587" w:rsidP="0009658E">
            <w:pPr>
              <w:spacing w:after="129"/>
              <w:jc w:val="both"/>
              <w:rPr>
                <w:rFonts w:ascii="Times New Roman" w:hAnsi="Times New Roman" w:cs="Times New Roman"/>
                <w:noProof/>
                <w:lang w:bidi="hi-I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2533C27E" wp14:editId="4D82B53D">
                      <wp:simplePos x="0" y="0"/>
                      <wp:positionH relativeFrom="column">
                        <wp:posOffset>163500</wp:posOffset>
                      </wp:positionH>
                      <wp:positionV relativeFrom="paragraph">
                        <wp:posOffset>84378</wp:posOffset>
                      </wp:positionV>
                      <wp:extent cx="228600" cy="167640"/>
                      <wp:effectExtent l="9525" t="10795" r="9525" b="12065"/>
                      <wp:wrapNone/>
                      <wp:docPr id="198" name="Text Box 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DBE202" w14:textId="77777777" w:rsidR="00A87587" w:rsidRDefault="00A87587" w:rsidP="00F002F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33C27E" id="Text Box 198" o:spid="_x0000_s1034" type="#_x0000_t202" style="position:absolute;left:0;text-align:left;margin-left:12.85pt;margin-top:6.65pt;width:18pt;height:13.2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">
                      <v:textbox>
                        <w:txbxContent>
                          <w:p w14:paraId="22DBE202" w14:textId="77777777" w:rsidR="00A87587" w:rsidRDefault="00A87587" w:rsidP="00F002F1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09ABFE8E" w14:textId="016CE76F" w:rsidR="00F002F1" w:rsidRPr="00F02CDE" w:rsidRDefault="00F002F1" w:rsidP="00F002F1">
      <w:pPr>
        <w:spacing w:after="129"/>
        <w:jc w:val="both"/>
        <w:rPr>
          <w:rFonts w:ascii="Times New Roman" w:hAnsi="Times New Roman" w:cs="Times New Roman"/>
        </w:rPr>
      </w:pPr>
      <w:r w:rsidRPr="00F02CDE">
        <w:rPr>
          <w:rFonts w:ascii="Times New Roman" w:hAnsi="Times New Roman" w:cs="Times New Roman"/>
        </w:rPr>
        <w:t>*  The incomplete application</w:t>
      </w:r>
      <w:r>
        <w:rPr>
          <w:rFonts w:ascii="Times New Roman" w:hAnsi="Times New Roman" w:cs="Times New Roman"/>
        </w:rPr>
        <w:t xml:space="preserve"> </w:t>
      </w:r>
      <w:r w:rsidRPr="00F02CDE">
        <w:rPr>
          <w:rFonts w:ascii="Times New Roman" w:hAnsi="Times New Roman" w:cs="Times New Roman"/>
        </w:rPr>
        <w:t>with</w:t>
      </w:r>
      <w:r>
        <w:rPr>
          <w:rFonts w:ascii="Times New Roman" w:hAnsi="Times New Roman" w:cs="Times New Roman"/>
        </w:rPr>
        <w:t>out</w:t>
      </w:r>
      <w:r w:rsidRPr="00F02CDE">
        <w:rPr>
          <w:rFonts w:ascii="Times New Roman" w:hAnsi="Times New Roman" w:cs="Times New Roman"/>
        </w:rPr>
        <w:t xml:space="preserve"> the required checklist</w:t>
      </w:r>
      <w:r w:rsidR="00D43074">
        <w:rPr>
          <w:rFonts w:ascii="Times New Roman" w:hAnsi="Times New Roman" w:cs="Times New Roman"/>
        </w:rPr>
        <w:t xml:space="preserve"> </w:t>
      </w:r>
      <w:r w:rsidRPr="00F02CDE">
        <w:rPr>
          <w:rFonts w:ascii="Times New Roman" w:hAnsi="Times New Roman" w:cs="Times New Roman"/>
        </w:rPr>
        <w:t>will not be processed further at PME Cell of ICAR-NIVEDI.</w:t>
      </w:r>
    </w:p>
    <w:p w14:paraId="265133CD" w14:textId="589BEEED" w:rsidR="00F002F1" w:rsidRDefault="00F859DC" w:rsidP="00F002F1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867D6D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37CB073" wp14:editId="1075F313">
                <wp:simplePos x="0" y="0"/>
                <wp:positionH relativeFrom="column">
                  <wp:posOffset>35139</wp:posOffset>
                </wp:positionH>
                <wp:positionV relativeFrom="paragraph">
                  <wp:posOffset>41069</wp:posOffset>
                </wp:positionV>
                <wp:extent cx="2328545" cy="284480"/>
                <wp:effectExtent l="0" t="0" r="14605" b="2032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8545" cy="2844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46F01" w14:textId="77777777" w:rsidR="00F002F1" w:rsidRPr="00867D6D" w:rsidRDefault="00F002F1" w:rsidP="00F002F1">
                            <w:pPr>
                              <w:spacing w:after="129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</w:pPr>
                            <w:r w:rsidRPr="00867D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  <w:t>OFFICE USE (PME Cell) Only</w:t>
                            </w:r>
                          </w:p>
                          <w:p w14:paraId="65234FE7" w14:textId="77777777" w:rsidR="00F002F1" w:rsidRPr="00867D6D" w:rsidRDefault="00F002F1" w:rsidP="00F002F1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7CB073" id="_x0000_t202" coordsize="21600,21600" o:spt="202" path="m,l,21600r21600,l21600,xe">
                <v:stroke joinstyle="miter"/>
                <v:path gradientshapeok="t" o:connecttype="rect"/>
              </v:shapetype>
              <v:shape id="_x0000_s1035" type="#_x0000_t202" style="position:absolute;left:0;text-align:left;margin-left:2.75pt;margin-top:3.25pt;width:183.35pt;height:22.4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" fillcolor="#ffe599 [1303]">
                <v:textbox>
                  <w:txbxContent>
                    <w:p w14:paraId="20046F01" w14:textId="77777777" w:rsidR="00F002F1" w:rsidRPr="00867D6D" w:rsidRDefault="00F002F1" w:rsidP="00F002F1">
                      <w:pPr>
                        <w:spacing w:after="129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</w:rPr>
                      </w:pPr>
                      <w:r w:rsidRPr="00867D6D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</w:rPr>
                        <w:t>OFFICE USE (PME Cell) Only</w:t>
                      </w:r>
                    </w:p>
                    <w:p w14:paraId="65234FE7" w14:textId="77777777" w:rsidR="00F002F1" w:rsidRPr="00867D6D" w:rsidRDefault="00F002F1" w:rsidP="00F002F1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002F1">
        <w:rPr>
          <w:rFonts w:ascii="Times New Roman" w:hAnsi="Times New Roman" w:cs="Times New Roman"/>
          <w:b/>
        </w:rPr>
        <w:t xml:space="preserve"> </w:t>
      </w:r>
      <w:r w:rsidR="007444F4">
        <w:rPr>
          <w:rFonts w:ascii="Times New Roman" w:hAnsi="Times New Roman" w:cs="Times New Roman"/>
          <w:b/>
        </w:rPr>
        <w:t>(</w:t>
      </w:r>
      <w:r w:rsidR="00F002F1" w:rsidRPr="00F02CDE">
        <w:rPr>
          <w:rFonts w:ascii="Times New Roman" w:hAnsi="Times New Roman" w:cs="Times New Roman"/>
          <w:b/>
        </w:rPr>
        <w:t>Signature</w:t>
      </w:r>
      <w:r w:rsidR="003A7E93">
        <w:rPr>
          <w:rFonts w:ascii="Times New Roman" w:hAnsi="Times New Roman" w:cs="Times New Roman"/>
          <w:b/>
        </w:rPr>
        <w:t xml:space="preserve"> </w:t>
      </w:r>
      <w:r w:rsidR="007444F4" w:rsidRPr="007444F4">
        <w:rPr>
          <w:rFonts w:ascii="Times New Roman" w:hAnsi="Times New Roman" w:cs="Times New Roman"/>
          <w:b/>
        </w:rPr>
        <w:t>with name and designation</w:t>
      </w:r>
      <w:r w:rsidR="007444F4">
        <w:rPr>
          <w:rFonts w:ascii="Times New Roman" w:hAnsi="Times New Roman" w:cs="Times New Roman"/>
          <w:b/>
        </w:rPr>
        <w:t>)</w:t>
      </w:r>
    </w:p>
    <w:p w14:paraId="143D0B61" w14:textId="56D8DCD0" w:rsidR="00F002F1" w:rsidRDefault="00F002F1" w:rsidP="00F002F1">
      <w:pPr>
        <w:spacing w:after="129"/>
        <w:rPr>
          <w:rFonts w:ascii="Times New Roman" w:hAnsi="Times New Roman" w:cs="Times New Roman"/>
          <w:b/>
          <w:bCs/>
        </w:rPr>
      </w:pPr>
    </w:p>
    <w:p w14:paraId="29048D06" w14:textId="2C33E562" w:rsidR="00F002F1" w:rsidRPr="002C0A95" w:rsidRDefault="00F002F1" w:rsidP="00F002F1">
      <w:pPr>
        <w:spacing w:after="129"/>
        <w:rPr>
          <w:rFonts w:ascii="Times New Roman" w:hAnsi="Times New Roman" w:cs="Times New Roman"/>
        </w:rPr>
      </w:pPr>
      <w:r w:rsidRPr="002C0A95">
        <w:rPr>
          <w:rFonts w:ascii="Times New Roman" w:hAnsi="Times New Roman" w:cs="Times New Roman"/>
        </w:rPr>
        <w:t>Date of Receipt of application as per register in PME Cell……………</w:t>
      </w:r>
      <w:proofErr w:type="gramStart"/>
      <w:r w:rsidR="002C0A95">
        <w:rPr>
          <w:rFonts w:ascii="Times New Roman" w:hAnsi="Times New Roman" w:cs="Times New Roman"/>
        </w:rPr>
        <w:t>….</w:t>
      </w:r>
      <w:r w:rsidRPr="002C0A95">
        <w:rPr>
          <w:rFonts w:ascii="Times New Roman" w:hAnsi="Times New Roman" w:cs="Times New Roman"/>
        </w:rPr>
        <w:t>Provided</w:t>
      </w:r>
      <w:proofErr w:type="gramEnd"/>
      <w:r w:rsidRPr="002C0A95">
        <w:rPr>
          <w:rFonts w:ascii="Times New Roman" w:hAnsi="Times New Roman" w:cs="Times New Roman"/>
        </w:rPr>
        <w:t xml:space="preserve"> Ref. No. ...................</w:t>
      </w:r>
      <w:r w:rsidR="002C0A95">
        <w:rPr>
          <w:rFonts w:ascii="Times New Roman" w:hAnsi="Times New Roman" w:cs="Times New Roman"/>
        </w:rPr>
        <w:t>...</w:t>
      </w:r>
    </w:p>
    <w:tbl>
      <w:tblPr>
        <w:tblStyle w:val="TableGrid"/>
        <w:tblW w:w="9840" w:type="dxa"/>
        <w:jc w:val="center"/>
        <w:tblLook w:val="04A0" w:firstRow="1" w:lastRow="0" w:firstColumn="1" w:lastColumn="0" w:noHBand="0" w:noVBand="1"/>
      </w:tblPr>
      <w:tblGrid>
        <w:gridCol w:w="553"/>
        <w:gridCol w:w="4787"/>
        <w:gridCol w:w="1420"/>
        <w:gridCol w:w="1321"/>
        <w:gridCol w:w="1759"/>
      </w:tblGrid>
      <w:tr w:rsidR="003C6F0D" w:rsidRPr="00F02CDE" w14:paraId="2BB8A050" w14:textId="77777777" w:rsidTr="00515CD5">
        <w:trPr>
          <w:trHeight w:val="152"/>
          <w:jc w:val="center"/>
        </w:trPr>
        <w:tc>
          <w:tcPr>
            <w:tcW w:w="529" w:type="dxa"/>
          </w:tcPr>
          <w:p w14:paraId="2EA2F473" w14:textId="77777777" w:rsidR="00F002F1" w:rsidRPr="00F02CDE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02CDE">
              <w:rPr>
                <w:rFonts w:ascii="Times New Roman" w:hAnsi="Times New Roman" w:cs="Times New Roman"/>
                <w:b/>
                <w:bCs/>
              </w:rPr>
              <w:t>S. No.</w:t>
            </w:r>
          </w:p>
        </w:tc>
        <w:tc>
          <w:tcPr>
            <w:tcW w:w="4803" w:type="dxa"/>
          </w:tcPr>
          <w:p w14:paraId="3C88AE61" w14:textId="77777777" w:rsidR="00F002F1" w:rsidRPr="00F02CDE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02CDE">
              <w:rPr>
                <w:rFonts w:ascii="Times New Roman" w:hAnsi="Times New Roman" w:cs="Times New Roman"/>
                <w:b/>
                <w:bCs/>
              </w:rPr>
              <w:t>Documents/Reference submitted by Author(s)</w:t>
            </w:r>
          </w:p>
        </w:tc>
        <w:tc>
          <w:tcPr>
            <w:tcW w:w="1423" w:type="dxa"/>
          </w:tcPr>
          <w:p w14:paraId="62968778" w14:textId="77777777" w:rsidR="00F002F1" w:rsidRPr="00F02CDE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02CDE">
              <w:rPr>
                <w:rFonts w:ascii="Times New Roman" w:hAnsi="Times New Roman" w:cs="Times New Roman"/>
                <w:b/>
                <w:bCs/>
              </w:rPr>
              <w:t xml:space="preserve">Verified </w:t>
            </w:r>
            <w:r>
              <w:rPr>
                <w:rFonts w:ascii="Times New Roman" w:hAnsi="Times New Roman" w:cs="Times New Roman"/>
                <w:b/>
                <w:bCs/>
              </w:rPr>
              <w:t>by PME Cell</w:t>
            </w:r>
            <w:r w:rsidRPr="00F02CDE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322" w:type="dxa"/>
          </w:tcPr>
          <w:p w14:paraId="43D7E454" w14:textId="77777777" w:rsidR="00F002F1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02CDE">
              <w:rPr>
                <w:rFonts w:ascii="Times New Roman" w:hAnsi="Times New Roman" w:cs="Times New Roman"/>
                <w:b/>
                <w:bCs/>
              </w:rPr>
              <w:t>Remarks</w:t>
            </w:r>
            <w:r>
              <w:rPr>
                <w:rFonts w:ascii="Times New Roman" w:hAnsi="Times New Roman" w:cs="Times New Roman"/>
                <w:b/>
                <w:bCs/>
              </w:rPr>
              <w:t>/</w:t>
            </w:r>
          </w:p>
          <w:p w14:paraId="4C5F4D45" w14:textId="77777777" w:rsidR="00F002F1" w:rsidRPr="00F02CDE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mments</w:t>
            </w:r>
          </w:p>
        </w:tc>
        <w:tc>
          <w:tcPr>
            <w:tcW w:w="1763" w:type="dxa"/>
          </w:tcPr>
          <w:p w14:paraId="7F243956" w14:textId="77777777" w:rsidR="00F002F1" w:rsidRPr="00F02CDE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02CDE">
              <w:rPr>
                <w:rFonts w:ascii="Times New Roman" w:hAnsi="Times New Roman" w:cs="Times New Roman"/>
                <w:b/>
                <w:bCs/>
              </w:rPr>
              <w:t>Signatur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of the Verified officer </w:t>
            </w:r>
          </w:p>
        </w:tc>
      </w:tr>
      <w:tr w:rsidR="003C6F0D" w:rsidRPr="00F02CDE" w14:paraId="73735B98" w14:textId="77777777" w:rsidTr="00515CD5">
        <w:trPr>
          <w:trHeight w:val="158"/>
          <w:jc w:val="center"/>
        </w:trPr>
        <w:tc>
          <w:tcPr>
            <w:tcW w:w="529" w:type="dxa"/>
          </w:tcPr>
          <w:p w14:paraId="64EAF181" w14:textId="78F293E2" w:rsidR="00F002F1" w:rsidRPr="00F02CDE" w:rsidRDefault="003C6F0D" w:rsidP="003C6F0D">
            <w:pPr>
              <w:pStyle w:val="ListParagraph"/>
              <w:tabs>
                <w:tab w:val="left" w:pos="27"/>
              </w:tabs>
              <w:spacing w:after="129" w:line="240" w:lineRule="auto"/>
              <w:ind w:left="360" w:hanging="33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03" w:type="dxa"/>
          </w:tcPr>
          <w:p w14:paraId="243FD6E7" w14:textId="77777777" w:rsidR="00F002F1" w:rsidRPr="00F02CDE" w:rsidRDefault="00F002F1" w:rsidP="00515CD5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9E06F4B" wp14:editId="321A8C0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9050</wp:posOffset>
                      </wp:positionV>
                      <wp:extent cx="228600" cy="167640"/>
                      <wp:effectExtent l="7620" t="11430" r="11430" b="11430"/>
                      <wp:wrapNone/>
                      <wp:docPr id="19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B01182" w14:textId="77777777" w:rsidR="00F002F1" w:rsidRDefault="00F002F1" w:rsidP="00F002F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E06F4B" id="Text Box 19" o:spid="_x0000_s1036" type="#_x0000_t202" style="position:absolute;margin-left:0;margin-top:1.5pt;width:18pt;height:13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">
                      <v:textbox>
                        <w:txbxContent>
                          <w:p w14:paraId="76B01182" w14:textId="77777777" w:rsidR="00F002F1" w:rsidRDefault="00F002F1" w:rsidP="00F002F1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3" w:type="dxa"/>
          </w:tcPr>
          <w:p w14:paraId="40242B1E" w14:textId="77777777" w:rsidR="00F002F1" w:rsidRPr="00F02CDE" w:rsidRDefault="00F002F1" w:rsidP="00515CD5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F7AC514" wp14:editId="63E7769E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9050</wp:posOffset>
                      </wp:positionV>
                      <wp:extent cx="228600" cy="167640"/>
                      <wp:effectExtent l="7620" t="11430" r="11430" b="11430"/>
                      <wp:wrapNone/>
                      <wp:docPr id="22" name="Text Box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8023EB" w14:textId="77777777" w:rsidR="00F002F1" w:rsidRDefault="00F002F1" w:rsidP="00F002F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7AC514" id="Text Box 22" o:spid="_x0000_s1037" type="#_x0000_t202" style="position:absolute;margin-left:-.35pt;margin-top:1.5pt;width:18pt;height:13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">
                      <v:textbox>
                        <w:txbxContent>
                          <w:p w14:paraId="258023EB" w14:textId="77777777" w:rsidR="00F002F1" w:rsidRDefault="00F002F1" w:rsidP="00F002F1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22" w:type="dxa"/>
            <w:vMerge w:val="restart"/>
          </w:tcPr>
          <w:p w14:paraId="4696F783" w14:textId="77777777" w:rsidR="00F002F1" w:rsidRPr="00F02CDE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63" w:type="dxa"/>
            <w:vMerge w:val="restart"/>
          </w:tcPr>
          <w:p w14:paraId="28A23FB9" w14:textId="77777777" w:rsidR="00F002F1" w:rsidRPr="00F02CDE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  <w:tr w:rsidR="003C6F0D" w:rsidRPr="00F02CDE" w14:paraId="75433043" w14:textId="77777777" w:rsidTr="00515CD5">
        <w:trPr>
          <w:trHeight w:val="152"/>
          <w:jc w:val="center"/>
        </w:trPr>
        <w:tc>
          <w:tcPr>
            <w:tcW w:w="529" w:type="dxa"/>
          </w:tcPr>
          <w:p w14:paraId="2B8DC9AF" w14:textId="11A9E274" w:rsidR="00F002F1" w:rsidRPr="00F02CDE" w:rsidRDefault="003C6F0D" w:rsidP="003C6F0D">
            <w:pPr>
              <w:pStyle w:val="ListParagraph"/>
              <w:tabs>
                <w:tab w:val="left" w:pos="27"/>
              </w:tabs>
              <w:spacing w:after="129" w:line="240" w:lineRule="auto"/>
              <w:ind w:left="360" w:hanging="333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/3</w:t>
            </w:r>
          </w:p>
        </w:tc>
        <w:tc>
          <w:tcPr>
            <w:tcW w:w="4803" w:type="dxa"/>
          </w:tcPr>
          <w:p w14:paraId="797F14F7" w14:textId="77777777" w:rsidR="00F002F1" w:rsidRPr="00F02CDE" w:rsidRDefault="00F002F1" w:rsidP="00515CD5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1BE69E2" wp14:editId="40F0DED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0320</wp:posOffset>
                      </wp:positionV>
                      <wp:extent cx="228600" cy="167640"/>
                      <wp:effectExtent l="7620" t="11430" r="11430" b="11430"/>
                      <wp:wrapNone/>
                      <wp:docPr id="20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2536187" w14:textId="77777777" w:rsidR="00F002F1" w:rsidRDefault="00F002F1" w:rsidP="00F002F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BE69E2" id="Text Box 20" o:spid="_x0000_s1038" type="#_x0000_t202" style="position:absolute;margin-left:0;margin-top:1.6pt;width:18pt;height:13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">
                      <v:textbox>
                        <w:txbxContent>
                          <w:p w14:paraId="42536187" w14:textId="77777777" w:rsidR="00F002F1" w:rsidRDefault="00F002F1" w:rsidP="00F002F1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3" w:type="dxa"/>
          </w:tcPr>
          <w:p w14:paraId="1B543222" w14:textId="77777777" w:rsidR="00F002F1" w:rsidRPr="00F02CDE" w:rsidRDefault="00F002F1" w:rsidP="00515CD5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3A0B7FD" wp14:editId="77BF4A5C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20320</wp:posOffset>
                      </wp:positionV>
                      <wp:extent cx="228600" cy="167640"/>
                      <wp:effectExtent l="7620" t="11430" r="11430" b="11430"/>
                      <wp:wrapNone/>
                      <wp:docPr id="23" name="Text Box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927905" w14:textId="77777777" w:rsidR="00F002F1" w:rsidRDefault="00F002F1" w:rsidP="00F002F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A0B7FD" id="Text Box 23" o:spid="_x0000_s1039" type="#_x0000_t202" style="position:absolute;margin-left:-.35pt;margin-top:1.6pt;width:18pt;height:13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">
                      <v:textbox>
                        <w:txbxContent>
                          <w:p w14:paraId="60927905" w14:textId="77777777" w:rsidR="00F002F1" w:rsidRDefault="00F002F1" w:rsidP="00F002F1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22" w:type="dxa"/>
            <w:vMerge/>
          </w:tcPr>
          <w:p w14:paraId="0813F322" w14:textId="77777777" w:rsidR="00F002F1" w:rsidRPr="00F02CDE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63" w:type="dxa"/>
            <w:vMerge/>
          </w:tcPr>
          <w:p w14:paraId="00631C59" w14:textId="77777777" w:rsidR="00F002F1" w:rsidRPr="00F02CDE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  <w:tr w:rsidR="003C6F0D" w:rsidRPr="00F02CDE" w14:paraId="084874E2" w14:textId="77777777" w:rsidTr="00515CD5">
        <w:trPr>
          <w:trHeight w:val="152"/>
          <w:jc w:val="center"/>
        </w:trPr>
        <w:tc>
          <w:tcPr>
            <w:tcW w:w="529" w:type="dxa"/>
          </w:tcPr>
          <w:p w14:paraId="2D9F6172" w14:textId="1D1B497B" w:rsidR="00F002F1" w:rsidRPr="00F02CDE" w:rsidRDefault="003C6F0D" w:rsidP="003C6F0D">
            <w:pPr>
              <w:pStyle w:val="ListParagraph"/>
              <w:tabs>
                <w:tab w:val="left" w:pos="27"/>
              </w:tabs>
              <w:spacing w:after="129" w:line="240" w:lineRule="auto"/>
              <w:ind w:left="360" w:hanging="36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/5.</w:t>
            </w:r>
          </w:p>
        </w:tc>
        <w:tc>
          <w:tcPr>
            <w:tcW w:w="4803" w:type="dxa"/>
          </w:tcPr>
          <w:p w14:paraId="566A11E1" w14:textId="201B2453" w:rsidR="00F002F1" w:rsidRPr="00F02CDE" w:rsidRDefault="00F002F1" w:rsidP="00515CD5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094A988" wp14:editId="62386E7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1590</wp:posOffset>
                      </wp:positionV>
                      <wp:extent cx="228600" cy="167640"/>
                      <wp:effectExtent l="7620" t="11430" r="11430" b="11430"/>
                      <wp:wrapNone/>
                      <wp:docPr id="21" name="Text Box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6277AE5" w14:textId="77777777" w:rsidR="00F002F1" w:rsidRDefault="00F002F1" w:rsidP="00F002F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94A988" id="Text Box 21" o:spid="_x0000_s1040" type="#_x0000_t202" style="position:absolute;margin-left:0;margin-top:1.7pt;width:18pt;height:13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">
                      <v:textbox>
                        <w:txbxContent>
                          <w:p w14:paraId="36277AE5" w14:textId="77777777" w:rsidR="00F002F1" w:rsidRDefault="00F002F1" w:rsidP="00F002F1"/>
                        </w:txbxContent>
                      </v:textbox>
                    </v:shape>
                  </w:pict>
                </mc:Fallback>
              </mc:AlternateContent>
            </w:r>
            <w:r w:rsidR="003C6F0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423" w:type="dxa"/>
          </w:tcPr>
          <w:p w14:paraId="3E3CB8CF" w14:textId="77777777" w:rsidR="00F002F1" w:rsidRPr="00F02CDE" w:rsidRDefault="00F002F1" w:rsidP="00515CD5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9F3B86F" wp14:editId="05F74568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21590</wp:posOffset>
                      </wp:positionV>
                      <wp:extent cx="228600" cy="167640"/>
                      <wp:effectExtent l="7620" t="11430" r="11430" b="11430"/>
                      <wp:wrapNone/>
                      <wp:docPr id="24" name="Text Box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7B2F64" w14:textId="77777777" w:rsidR="00F002F1" w:rsidRDefault="00F002F1" w:rsidP="00F002F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F3B86F" id="Text Box 24" o:spid="_x0000_s1041" type="#_x0000_t202" style="position:absolute;margin-left:-.35pt;margin-top:1.7pt;width:18pt;height:13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">
                      <v:textbox>
                        <w:txbxContent>
                          <w:p w14:paraId="2B7B2F64" w14:textId="77777777" w:rsidR="00F002F1" w:rsidRDefault="00F002F1" w:rsidP="00F002F1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22" w:type="dxa"/>
            <w:vMerge/>
          </w:tcPr>
          <w:p w14:paraId="3A8AAF65" w14:textId="77777777" w:rsidR="00F002F1" w:rsidRPr="00F02CDE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63" w:type="dxa"/>
            <w:vMerge/>
          </w:tcPr>
          <w:p w14:paraId="7577997E" w14:textId="77777777" w:rsidR="00F002F1" w:rsidRPr="00F02CDE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  <w:tr w:rsidR="003C6F0D" w:rsidRPr="00F02CDE" w14:paraId="15BE39CF" w14:textId="77777777" w:rsidTr="00515CD5">
        <w:trPr>
          <w:trHeight w:val="701"/>
          <w:jc w:val="center"/>
        </w:trPr>
        <w:tc>
          <w:tcPr>
            <w:tcW w:w="529" w:type="dxa"/>
          </w:tcPr>
          <w:p w14:paraId="5EB8AA30" w14:textId="3D61402D" w:rsidR="00F002F1" w:rsidRPr="00F02CDE" w:rsidRDefault="003C6F0D" w:rsidP="003C6F0D">
            <w:pPr>
              <w:pStyle w:val="ListParagraph"/>
              <w:tabs>
                <w:tab w:val="left" w:pos="27"/>
              </w:tabs>
              <w:spacing w:after="129" w:line="240" w:lineRule="auto"/>
              <w:ind w:left="360" w:hanging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4803" w:type="dxa"/>
          </w:tcPr>
          <w:p w14:paraId="6D65D418" w14:textId="4E30235E" w:rsidR="00F002F1" w:rsidRPr="00F02CDE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</w:rPr>
              <w:t>Number of seminar/ symposium/ conference attended by the Presenting/corresponding Author during the current financial year</w:t>
            </w:r>
            <w:r w:rsidRPr="00F02CDE">
              <w:rPr>
                <w:rFonts w:ascii="Times New Roman" w:hAnsi="Times New Roman" w:cs="Times New Roman"/>
              </w:rPr>
              <w:tab/>
            </w:r>
            <w:r w:rsidR="00531C30">
              <w:rPr>
                <w:rFonts w:ascii="Times New Roman" w:hAnsi="Times New Roman" w:cs="Times New Roman"/>
              </w:rPr>
              <w:t>------(if applicable)</w:t>
            </w:r>
          </w:p>
        </w:tc>
        <w:tc>
          <w:tcPr>
            <w:tcW w:w="1423" w:type="dxa"/>
          </w:tcPr>
          <w:p w14:paraId="768682B1" w14:textId="77777777" w:rsidR="00F002F1" w:rsidRDefault="00F002F1" w:rsidP="00515CD5">
            <w:pPr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</w:rPr>
              <w:t xml:space="preserve">Total </w:t>
            </w:r>
            <w:r>
              <w:rPr>
                <w:rFonts w:ascii="Times New Roman" w:hAnsi="Times New Roman" w:cs="Times New Roman"/>
              </w:rPr>
              <w:t>–</w:t>
            </w:r>
          </w:p>
          <w:p w14:paraId="2150C8BF" w14:textId="77777777" w:rsidR="00F002F1" w:rsidRPr="00F02CDE" w:rsidRDefault="00F002F1" w:rsidP="00515CD5">
            <w:pPr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</w:rPr>
              <w:t xml:space="preserve">Institute </w:t>
            </w:r>
            <w:r>
              <w:rPr>
                <w:rFonts w:ascii="Times New Roman" w:hAnsi="Times New Roman" w:cs="Times New Roman"/>
              </w:rPr>
              <w:t>–</w:t>
            </w:r>
          </w:p>
          <w:p w14:paraId="33321863" w14:textId="77777777" w:rsidR="00F002F1" w:rsidRPr="00F02CDE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</w:rPr>
              <w:t>External –</w:t>
            </w:r>
          </w:p>
        </w:tc>
        <w:tc>
          <w:tcPr>
            <w:tcW w:w="1322" w:type="dxa"/>
            <w:vMerge/>
          </w:tcPr>
          <w:p w14:paraId="23DE4F01" w14:textId="77777777" w:rsidR="00F002F1" w:rsidRPr="00F02CDE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63" w:type="dxa"/>
            <w:vMerge/>
          </w:tcPr>
          <w:p w14:paraId="2289A651" w14:textId="77777777" w:rsidR="00F002F1" w:rsidRPr="00F02CDE" w:rsidRDefault="00F002F1" w:rsidP="00515CD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DBC7F82" w14:textId="77777777" w:rsidR="00F002F1" w:rsidRPr="002C0A95" w:rsidRDefault="00F002F1" w:rsidP="00F002F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2C0A95">
        <w:rPr>
          <w:rFonts w:ascii="Times New Roman" w:hAnsi="Times New Roman" w:cs="Times New Roman"/>
        </w:rPr>
        <w:t>Date of submission/put of file to the CA /Director Cell:</w:t>
      </w:r>
    </w:p>
    <w:p w14:paraId="037478BE" w14:textId="1520BAAF" w:rsidR="00F002F1" w:rsidRPr="002C0A95" w:rsidRDefault="002620C7" w:rsidP="00F002F1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2C0A95">
        <w:rPr>
          <w:rFonts w:ascii="Times New Roman" w:hAnsi="Times New Roman" w:cs="Times New Roman"/>
        </w:rPr>
        <w:t>Signature</w:t>
      </w:r>
      <w:r>
        <w:rPr>
          <w:rFonts w:ascii="Times New Roman" w:hAnsi="Times New Roman" w:cs="Times New Roman"/>
        </w:rPr>
        <w:t xml:space="preserve"> of </w:t>
      </w:r>
      <w:proofErr w:type="spellStart"/>
      <w:r w:rsidR="00F002F1" w:rsidRPr="002C0A95">
        <w:rPr>
          <w:rFonts w:ascii="Times New Roman" w:hAnsi="Times New Roman" w:cs="Times New Roman"/>
        </w:rPr>
        <w:t>Incharge</w:t>
      </w:r>
      <w:proofErr w:type="spellEnd"/>
      <w:r w:rsidR="00F002F1" w:rsidRPr="002C0A95">
        <w:rPr>
          <w:rFonts w:ascii="Times New Roman" w:hAnsi="Times New Roman" w:cs="Times New Roman"/>
        </w:rPr>
        <w:t xml:space="preserve"> </w:t>
      </w:r>
    </w:p>
    <w:p w14:paraId="2648D4B0" w14:textId="513008A7" w:rsidR="00F002F1" w:rsidRPr="002C0A95" w:rsidRDefault="00F002F1" w:rsidP="00F002F1">
      <w:pPr>
        <w:spacing w:after="0" w:line="240" w:lineRule="auto"/>
        <w:rPr>
          <w:rFonts w:ascii="Times New Roman" w:hAnsi="Times New Roman" w:cs="Times New Roman"/>
        </w:rPr>
      </w:pPr>
      <w:r w:rsidRPr="002C0A95">
        <w:rPr>
          <w:rFonts w:ascii="Times New Roman" w:hAnsi="Times New Roman" w:cs="Times New Roman"/>
        </w:rPr>
        <w:t>Date of receipt of file from the CA /Director Cell</w:t>
      </w:r>
      <w:proofErr w:type="gramStart"/>
      <w:r w:rsidRPr="002C0A95">
        <w:rPr>
          <w:rFonts w:ascii="Times New Roman" w:hAnsi="Times New Roman" w:cs="Times New Roman"/>
        </w:rPr>
        <w:t xml:space="preserve"> :…</w:t>
      </w:r>
      <w:proofErr w:type="gramEnd"/>
      <w:r w:rsidRPr="002C0A95">
        <w:rPr>
          <w:rFonts w:ascii="Times New Roman" w:hAnsi="Times New Roman" w:cs="Times New Roman"/>
        </w:rPr>
        <w:t>…………………..</w:t>
      </w:r>
    </w:p>
    <w:p w14:paraId="3AC8D000" w14:textId="77777777" w:rsidR="000B4109" w:rsidRPr="002C0A95" w:rsidRDefault="000B4109" w:rsidP="00F002F1">
      <w:pPr>
        <w:spacing w:after="0" w:line="240" w:lineRule="auto"/>
        <w:rPr>
          <w:rFonts w:ascii="Times New Roman" w:hAnsi="Times New Roman" w:cs="Times New Roman"/>
        </w:rPr>
      </w:pPr>
    </w:p>
    <w:p w14:paraId="44F2ADC2" w14:textId="7129F25B" w:rsidR="00F002F1" w:rsidRDefault="00F002F1" w:rsidP="00F002F1">
      <w:pPr>
        <w:spacing w:after="0" w:line="240" w:lineRule="auto"/>
        <w:rPr>
          <w:rFonts w:ascii="Times New Roman" w:hAnsi="Times New Roman" w:cs="Times New Roman"/>
        </w:rPr>
      </w:pPr>
      <w:r w:rsidRPr="002C0A95">
        <w:rPr>
          <w:rFonts w:ascii="Times New Roman" w:hAnsi="Times New Roman" w:cs="Times New Roman"/>
        </w:rPr>
        <w:t xml:space="preserve">Date of clearance from PME </w:t>
      </w:r>
      <w:proofErr w:type="gramStart"/>
      <w:r w:rsidRPr="002C0A95">
        <w:rPr>
          <w:rFonts w:ascii="Times New Roman" w:hAnsi="Times New Roman" w:cs="Times New Roman"/>
        </w:rPr>
        <w:t>Cell:…</w:t>
      </w:r>
      <w:proofErr w:type="gramEnd"/>
      <w:r w:rsidRPr="002C0A95">
        <w:rPr>
          <w:rFonts w:ascii="Times New Roman" w:hAnsi="Times New Roman" w:cs="Times New Roman"/>
        </w:rPr>
        <w:t>…………… PME Cell Ref. No. with date:……………………….</w:t>
      </w:r>
    </w:p>
    <w:p w14:paraId="71437B5A" w14:textId="77777777" w:rsidR="00F859DC" w:rsidRPr="002C0A95" w:rsidRDefault="00F859DC" w:rsidP="00F002F1">
      <w:pPr>
        <w:spacing w:after="0" w:line="240" w:lineRule="auto"/>
        <w:rPr>
          <w:rFonts w:ascii="Times New Roman" w:hAnsi="Times New Roman" w:cs="Times New Roman"/>
        </w:rPr>
      </w:pPr>
    </w:p>
    <w:p w14:paraId="29FCC3BD" w14:textId="77777777" w:rsidR="00E73975" w:rsidRDefault="00F002F1" w:rsidP="00E73975">
      <w:pPr>
        <w:spacing w:after="0" w:line="240" w:lineRule="auto"/>
        <w:rPr>
          <w:rFonts w:ascii="Times New Roman" w:hAnsi="Times New Roman" w:cs="Times New Roman"/>
        </w:rPr>
      </w:pPr>
      <w:r w:rsidRPr="002C0A95">
        <w:rPr>
          <w:rFonts w:ascii="Times New Roman" w:hAnsi="Times New Roman" w:cs="Times New Roman"/>
        </w:rPr>
        <w:t xml:space="preserve">Communication date: Soft copy through Email/ Hard </w:t>
      </w:r>
      <w:proofErr w:type="gramStart"/>
      <w:r w:rsidRPr="002C0A95">
        <w:rPr>
          <w:rFonts w:ascii="Times New Roman" w:hAnsi="Times New Roman" w:cs="Times New Roman"/>
        </w:rPr>
        <w:t>copy:…</w:t>
      </w:r>
      <w:proofErr w:type="gramEnd"/>
      <w:r w:rsidRPr="002C0A95">
        <w:rPr>
          <w:rFonts w:ascii="Times New Roman" w:hAnsi="Times New Roman" w:cs="Times New Roman"/>
        </w:rPr>
        <w:t>………</w:t>
      </w:r>
    </w:p>
    <w:p w14:paraId="043961C5" w14:textId="6A99D13B" w:rsidR="001B0A28" w:rsidRPr="002C0A95" w:rsidRDefault="00F002F1" w:rsidP="00F859DC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2C0A95">
        <w:rPr>
          <w:rFonts w:ascii="Times New Roman" w:hAnsi="Times New Roman" w:cs="Times New Roman"/>
        </w:rPr>
        <w:t xml:space="preserve">Signature of </w:t>
      </w:r>
      <w:smartTag w:uri="urn:schemas-microsoft-com:office:smarttags" w:element="stockticker">
        <w:r w:rsidRPr="002C0A95">
          <w:rPr>
            <w:rFonts w:ascii="Times New Roman" w:hAnsi="Times New Roman" w:cs="Times New Roman"/>
          </w:rPr>
          <w:t>PME</w:t>
        </w:r>
      </w:smartTag>
      <w:r w:rsidRPr="002C0A95">
        <w:rPr>
          <w:rFonts w:ascii="Times New Roman" w:hAnsi="Times New Roman" w:cs="Times New Roman"/>
        </w:rPr>
        <w:t xml:space="preserve"> Cell </w:t>
      </w:r>
      <w:proofErr w:type="spellStart"/>
      <w:r w:rsidRPr="002C0A95">
        <w:rPr>
          <w:rFonts w:ascii="Times New Roman" w:hAnsi="Times New Roman" w:cs="Times New Roman"/>
        </w:rPr>
        <w:t>Incharge</w:t>
      </w:r>
      <w:proofErr w:type="spellEnd"/>
      <w:r w:rsidR="001B0A28" w:rsidRPr="002C0A95">
        <w:rPr>
          <w:rFonts w:ascii="Times New Roman" w:hAnsi="Times New Roman" w:cs="Times New Roman"/>
        </w:rPr>
        <w:t xml:space="preserve">  </w:t>
      </w:r>
    </w:p>
    <w:sectPr w:rsidR="001B0A28" w:rsidRPr="002C0A95" w:rsidSect="0036225F">
      <w:headerReference w:type="even" r:id="rId9"/>
      <w:headerReference w:type="default" r:id="rId10"/>
      <w:footerReference w:type="default" r:id="rId11"/>
      <w:pgSz w:w="12240" w:h="15840"/>
      <w:pgMar w:top="1134" w:right="1440" w:bottom="113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D2395" w14:textId="77777777" w:rsidR="00426EDF" w:rsidRDefault="00426EDF" w:rsidP="0019457B">
      <w:pPr>
        <w:spacing w:after="0" w:line="240" w:lineRule="auto"/>
      </w:pPr>
      <w:r>
        <w:separator/>
      </w:r>
    </w:p>
  </w:endnote>
  <w:endnote w:type="continuationSeparator" w:id="0">
    <w:p w14:paraId="7691B5C9" w14:textId="77777777" w:rsidR="00426EDF" w:rsidRDefault="00426EDF" w:rsidP="001945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FangSong">
    <w:charset w:val="86"/>
    <w:family w:val="modern"/>
    <w:pitch w:val="fixed"/>
    <w:sig w:usb0="800002BF" w:usb1="38CF7CFA" w:usb2="00000016" w:usb3="00000000" w:csb0="0004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FrankRuehl">
    <w:charset w:val="B1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871935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1D1BDCF" w14:textId="34FE4593" w:rsidR="00A33CB6" w:rsidRDefault="00A33CB6" w:rsidP="008338B4">
            <w:pPr>
              <w:pStyle w:val="Footer"/>
              <w:jc w:val="center"/>
            </w:pPr>
            <w:r w:rsidRPr="007741F7">
              <w:rPr>
                <w:rFonts w:ascii="Times New Roman" w:hAnsi="Times New Roman" w:cs="Times New Roman"/>
                <w:bCs/>
                <w:i/>
                <w:sz w:val="20"/>
              </w:rPr>
              <w:t>Proforma for</w:t>
            </w:r>
            <w:r>
              <w:rPr>
                <w:rFonts w:ascii="Times New Roman" w:hAnsi="Times New Roman" w:cs="Times New Roman"/>
                <w:bCs/>
                <w:i/>
                <w:sz w:val="20"/>
              </w:rPr>
              <w:t xml:space="preserve"> </w:t>
            </w:r>
            <w:r w:rsidRPr="007741F7">
              <w:rPr>
                <w:rFonts w:ascii="Times New Roman" w:hAnsi="Times New Roman" w:cs="Times New Roman"/>
                <w:bCs/>
                <w:i/>
                <w:sz w:val="20"/>
              </w:rPr>
              <w:t xml:space="preserve">forwarding </w:t>
            </w:r>
            <w:r w:rsidRPr="00A33CB6">
              <w:rPr>
                <w:rFonts w:ascii="Times New Roman" w:hAnsi="Times New Roman" w:cs="Times New Roman"/>
                <w:bCs/>
                <w:i/>
                <w:sz w:val="20"/>
              </w:rPr>
              <w:t>proposal for participation in conference/Seminar/</w:t>
            </w:r>
            <w:proofErr w:type="gramStart"/>
            <w:r w:rsidRPr="00A33CB6">
              <w:rPr>
                <w:rFonts w:ascii="Times New Roman" w:hAnsi="Times New Roman" w:cs="Times New Roman"/>
                <w:bCs/>
                <w:i/>
                <w:sz w:val="20"/>
              </w:rPr>
              <w:t>Workshop</w:t>
            </w:r>
            <w:r w:rsidR="00E73975">
              <w:rPr>
                <w:rFonts w:ascii="Times New Roman" w:hAnsi="Times New Roman" w:cs="Times New Roman"/>
                <w:bCs/>
                <w:i/>
                <w:sz w:val="20"/>
              </w:rPr>
              <w:t xml:space="preserve"> </w:t>
            </w:r>
            <w:r w:rsidRPr="00A33CB6">
              <w:rPr>
                <w:rFonts w:ascii="Times New Roman" w:hAnsi="Times New Roman" w:cs="Times New Roman"/>
                <w:bCs/>
                <w:i/>
                <w:sz w:val="20"/>
              </w:rPr>
              <w:t xml:space="preserve"> etc.</w:t>
            </w:r>
            <w:proofErr w:type="gramEnd"/>
            <w:r w:rsidRPr="00A33CB6">
              <w:rPr>
                <w:rFonts w:ascii="Times New Roman" w:hAnsi="Times New Roman" w:cs="Times New Roman"/>
                <w:bCs/>
                <w:i/>
                <w:sz w:val="20"/>
              </w:rPr>
              <w:t xml:space="preserve"> </w:t>
            </w:r>
            <w:r w:rsidR="008338B4">
              <w:rPr>
                <w:rFonts w:ascii="Times New Roman" w:hAnsi="Times New Roman" w:cs="Times New Roman"/>
                <w:bCs/>
                <w:i/>
                <w:sz w:val="20"/>
              </w:rPr>
              <w:t xml:space="preserve">      </w:t>
            </w: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C426F8C" w14:textId="77777777" w:rsidR="00A33CB6" w:rsidRDefault="00A33C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B0C79" w14:textId="77777777" w:rsidR="00426EDF" w:rsidRDefault="00426EDF" w:rsidP="0019457B">
      <w:pPr>
        <w:spacing w:after="0" w:line="240" w:lineRule="auto"/>
      </w:pPr>
      <w:r>
        <w:separator/>
      </w:r>
    </w:p>
  </w:footnote>
  <w:footnote w:type="continuationSeparator" w:id="0">
    <w:p w14:paraId="66124859" w14:textId="77777777" w:rsidR="00426EDF" w:rsidRDefault="00426EDF" w:rsidP="001945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2764E" w14:textId="77777777" w:rsidR="00661D65" w:rsidRDefault="00BE085A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D3151" w14:textId="454962AC" w:rsidR="0019457B" w:rsidRPr="000C65E3" w:rsidRDefault="009F4693" w:rsidP="005501D2">
    <w:pPr>
      <w:spacing w:after="0" w:line="240" w:lineRule="auto"/>
      <w:rPr>
        <w:rFonts w:ascii="Times New Roman" w:eastAsia="Calibri" w:hAnsi="Times New Roman" w:cs="Mangal"/>
        <w:b/>
        <w:sz w:val="18"/>
        <w:szCs w:val="18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55C04001" wp14:editId="6873D751">
          <wp:simplePos x="0" y="0"/>
          <wp:positionH relativeFrom="margin">
            <wp:posOffset>3699123</wp:posOffset>
          </wp:positionH>
          <wp:positionV relativeFrom="paragraph">
            <wp:posOffset>118621</wp:posOffset>
          </wp:positionV>
          <wp:extent cx="319950" cy="323087"/>
          <wp:effectExtent l="0" t="0" r="4445" b="127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950" cy="3230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B4EC5">
      <w:rPr>
        <w:rFonts w:ascii="Arial" w:hAnsi="Arial" w:cs="Arial"/>
        <w:b/>
        <w:bCs/>
        <w:i/>
        <w:noProof/>
        <w:sz w:val="18"/>
        <w:szCs w:val="18"/>
      </w:rPr>
      <w:drawing>
        <wp:anchor distT="0" distB="0" distL="114300" distR="114300" simplePos="0" relativeHeight="251660288" behindDoc="0" locked="0" layoutInCell="1" allowOverlap="1" wp14:anchorId="5C08B571" wp14:editId="5848C077">
          <wp:simplePos x="0" y="0"/>
          <wp:positionH relativeFrom="rightMargin">
            <wp:posOffset>47501</wp:posOffset>
          </wp:positionH>
          <wp:positionV relativeFrom="paragraph">
            <wp:posOffset>136566</wp:posOffset>
          </wp:positionV>
          <wp:extent cx="285750" cy="290830"/>
          <wp:effectExtent l="0" t="0" r="0" b="0"/>
          <wp:wrapNone/>
          <wp:docPr id="13" name="Picture 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750" cy="290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9457B">
      <w:rPr>
        <w:rFonts w:ascii="Mangal" w:eastAsia="FangSong" w:hAnsi="Mangal" w:cs="Mangal"/>
        <w:b/>
        <w:color w:val="003399"/>
        <w:sz w:val="24"/>
        <w:szCs w:val="26"/>
      </w:rPr>
      <w:t xml:space="preserve">       </w:t>
    </w:r>
  </w:p>
  <w:p w14:paraId="7B3AD392" w14:textId="3B4AF297" w:rsidR="005501D2" w:rsidRPr="000B4EC5" w:rsidRDefault="005501D2" w:rsidP="005501D2">
    <w:pPr>
      <w:pStyle w:val="Header"/>
      <w:jc w:val="right"/>
      <w:rPr>
        <w:rFonts w:ascii="Arial" w:hAnsi="Arial" w:cs="Arial"/>
        <w:b/>
        <w:bCs/>
        <w:i/>
        <w:sz w:val="18"/>
        <w:szCs w:val="18"/>
      </w:rPr>
    </w:pPr>
    <w:r w:rsidRPr="000B4EC5">
      <w:rPr>
        <w:rFonts w:ascii="Arial" w:hAnsi="Arial" w:cs="Arial"/>
        <w:b/>
        <w:bCs/>
        <w:i/>
        <w:sz w:val="18"/>
        <w:szCs w:val="18"/>
      </w:rPr>
      <w:t xml:space="preserve">PME Cell, ICAR-NIVEDI, Bengaluru </w:t>
    </w:r>
  </w:p>
  <w:p w14:paraId="62E9C385" w14:textId="75F24968" w:rsidR="0019457B" w:rsidRDefault="001945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D6381"/>
    <w:multiLevelType w:val="hybridMultilevel"/>
    <w:tmpl w:val="3BDE3B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0C1B02"/>
    <w:multiLevelType w:val="hybridMultilevel"/>
    <w:tmpl w:val="B1AE11BE"/>
    <w:lvl w:ilvl="0" w:tplc="4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281A2043"/>
    <w:multiLevelType w:val="hybridMultilevel"/>
    <w:tmpl w:val="00263206"/>
    <w:lvl w:ilvl="0" w:tplc="4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 w15:restartNumberingAfterBreak="0">
    <w:nsid w:val="32A46CFF"/>
    <w:multiLevelType w:val="hybridMultilevel"/>
    <w:tmpl w:val="71740236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3633564">
    <w:abstractNumId w:val="2"/>
  </w:num>
  <w:num w:numId="2" w16cid:durableId="337193031">
    <w:abstractNumId w:val="1"/>
  </w:num>
  <w:num w:numId="3" w16cid:durableId="1807356789">
    <w:abstractNumId w:val="3"/>
  </w:num>
  <w:num w:numId="4" w16cid:durableId="1053575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TI3N7I0MDI2tTRR0lEKTi0uzszPAykwNK4FABS0HdktAAAA"/>
  </w:docVars>
  <w:rsids>
    <w:rsidRoot w:val="00C64A78"/>
    <w:rsid w:val="00024AD3"/>
    <w:rsid w:val="0003111D"/>
    <w:rsid w:val="0007379D"/>
    <w:rsid w:val="0009658E"/>
    <w:rsid w:val="000B4109"/>
    <w:rsid w:val="00114841"/>
    <w:rsid w:val="00114CC3"/>
    <w:rsid w:val="00151C7C"/>
    <w:rsid w:val="0016231E"/>
    <w:rsid w:val="00172933"/>
    <w:rsid w:val="00182E8C"/>
    <w:rsid w:val="00191C53"/>
    <w:rsid w:val="0019457B"/>
    <w:rsid w:val="001B0A28"/>
    <w:rsid w:val="001B4094"/>
    <w:rsid w:val="001B77C0"/>
    <w:rsid w:val="001D50B6"/>
    <w:rsid w:val="002620C7"/>
    <w:rsid w:val="002B6160"/>
    <w:rsid w:val="002C0A95"/>
    <w:rsid w:val="002D5136"/>
    <w:rsid w:val="00325748"/>
    <w:rsid w:val="0036225F"/>
    <w:rsid w:val="00391087"/>
    <w:rsid w:val="003A7E93"/>
    <w:rsid w:val="003C6F0D"/>
    <w:rsid w:val="00426EDF"/>
    <w:rsid w:val="00531C30"/>
    <w:rsid w:val="005501D2"/>
    <w:rsid w:val="005D2FC7"/>
    <w:rsid w:val="005F7D17"/>
    <w:rsid w:val="00661D65"/>
    <w:rsid w:val="007444F4"/>
    <w:rsid w:val="007B2080"/>
    <w:rsid w:val="007C6200"/>
    <w:rsid w:val="007D75D4"/>
    <w:rsid w:val="008338B4"/>
    <w:rsid w:val="008B5785"/>
    <w:rsid w:val="009151AD"/>
    <w:rsid w:val="00916B6A"/>
    <w:rsid w:val="00975A68"/>
    <w:rsid w:val="009D67EC"/>
    <w:rsid w:val="009F4693"/>
    <w:rsid w:val="00A33CB6"/>
    <w:rsid w:val="00A42840"/>
    <w:rsid w:val="00A87587"/>
    <w:rsid w:val="00AF5776"/>
    <w:rsid w:val="00B162AB"/>
    <w:rsid w:val="00B16E3B"/>
    <w:rsid w:val="00B74292"/>
    <w:rsid w:val="00B91F43"/>
    <w:rsid w:val="00BE085A"/>
    <w:rsid w:val="00C369CE"/>
    <w:rsid w:val="00C64A78"/>
    <w:rsid w:val="00CA7D7E"/>
    <w:rsid w:val="00CD4DED"/>
    <w:rsid w:val="00CD74C3"/>
    <w:rsid w:val="00D30215"/>
    <w:rsid w:val="00D43074"/>
    <w:rsid w:val="00D6407C"/>
    <w:rsid w:val="00D718EC"/>
    <w:rsid w:val="00D92525"/>
    <w:rsid w:val="00E20B39"/>
    <w:rsid w:val="00E71376"/>
    <w:rsid w:val="00E73975"/>
    <w:rsid w:val="00E73F8C"/>
    <w:rsid w:val="00E7568F"/>
    <w:rsid w:val="00EC4AAA"/>
    <w:rsid w:val="00ED14E4"/>
    <w:rsid w:val="00F002F1"/>
    <w:rsid w:val="00F859DC"/>
    <w:rsid w:val="00FA11FC"/>
    <w:rsid w:val="00FE0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62B78F62"/>
  <w15:docId w15:val="{EEC41745-5713-4C42-ABDC-F6187F6FC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1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18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945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57B"/>
  </w:style>
  <w:style w:type="paragraph" w:styleId="Footer">
    <w:name w:val="footer"/>
    <w:basedOn w:val="Normal"/>
    <w:link w:val="FooterChar"/>
    <w:uiPriority w:val="99"/>
    <w:unhideWhenUsed/>
    <w:rsid w:val="001945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57B"/>
  </w:style>
  <w:style w:type="paragraph" w:styleId="HTMLPreformatted">
    <w:name w:val="HTML Preformatted"/>
    <w:basedOn w:val="Normal"/>
    <w:link w:val="HTMLPreformattedChar"/>
    <w:uiPriority w:val="99"/>
    <w:unhideWhenUsed/>
    <w:rsid w:val="001945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9457B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F002F1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1</TotalTime>
  <Pages>2</Pages>
  <Words>765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a lab</dc:creator>
  <cp:lastModifiedBy>Dr Balamurugan V</cp:lastModifiedBy>
  <cp:revision>45</cp:revision>
  <dcterms:created xsi:type="dcterms:W3CDTF">2021-11-14T08:40:00Z</dcterms:created>
  <dcterms:modified xsi:type="dcterms:W3CDTF">2022-06-10T10:10:00Z</dcterms:modified>
</cp:coreProperties>
</file>